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A90E0B" w14:textId="76C4580B" w:rsidR="00761B28" w:rsidRPr="008B43B4" w:rsidRDefault="00761B2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470E4F03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35772CA4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4DCBF83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71A40BF5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692E35E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71A6D3D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2ADCC71F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24B4E538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50EA88D6" w14:textId="77777777" w:rsidR="00142588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4BB61C91" w14:textId="77777777" w:rsidR="00381C07" w:rsidRDefault="00381C07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77BC7C2F" w14:textId="77777777" w:rsidR="00381C07" w:rsidRDefault="00381C07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19CFCD70" w14:textId="77777777" w:rsidR="00381C07" w:rsidRDefault="00381C07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7A1916BE" w14:textId="77777777" w:rsidR="00381C07" w:rsidRPr="008B43B4" w:rsidRDefault="00381C07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5F0412" w:rsidRPr="000244ED" w14:paraId="0E892E88" w14:textId="77777777" w:rsidTr="00F17BE4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4168215" w14:textId="77777777" w:rsidR="005F0412" w:rsidRPr="000244ED" w:rsidRDefault="005F0412" w:rsidP="00E36235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مؤسسة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Cs w:val="28"/>
              </w:rPr>
              <w:t xml:space="preserve"> </w:t>
            </w:r>
            <w:r w:rsidRPr="000244ED">
              <w:rPr>
                <w:rFonts w:cs="Sakkal Majalla"/>
                <w:color w:val="F59F52"/>
                <w:szCs w:val="28"/>
              </w:rPr>
              <w:t xml:space="preserve"> </w:t>
            </w:r>
            <w:r w:rsidRPr="000244ED">
              <w:rPr>
                <w:rFonts w:cs="Sakkal Majalla"/>
                <w:color w:val="F59F52"/>
                <w:szCs w:val="28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5F0412" w:rsidRPr="000244ED" w14:paraId="5981F4F3" w14:textId="77777777" w:rsidTr="00E3623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713B134" w14:textId="24555D06" w:rsidR="005F0412" w:rsidRPr="006360BB" w:rsidRDefault="005F0412" w:rsidP="005F0412">
            <w:pPr>
              <w:bidi/>
              <w:spacing w:line="276" w:lineRule="auto"/>
              <w:jc w:val="lowKashida"/>
              <w:rPr>
                <w:rFonts w:cs="Sakkal Majalla"/>
                <w:b/>
                <w:bCs/>
                <w:color w:val="5279BB"/>
                <w:szCs w:val="28"/>
                <w:rtl/>
              </w:rPr>
            </w:pPr>
            <w:r w:rsidRPr="005F271A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كلية</w:t>
            </w:r>
            <w:r>
              <w:rPr>
                <w:rFonts w:cs="Sakkal Majalla" w:hint="cs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5F0412" w:rsidRPr="000244ED" w14:paraId="72B31437" w14:textId="77777777" w:rsidTr="00F17BE4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82C3327" w14:textId="79DE6CC4" w:rsidR="005F0412" w:rsidRPr="006360BB" w:rsidRDefault="005F0412" w:rsidP="005F0412">
            <w:pPr>
              <w:bidi/>
              <w:spacing w:line="276" w:lineRule="auto"/>
              <w:jc w:val="lowKashida"/>
              <w:rPr>
                <w:rFonts w:cs="Sakkal Majalla"/>
                <w:b/>
                <w:bCs/>
                <w:color w:val="5279BB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برنامج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995CF1" w:rsidRPr="000244ED" w14:paraId="635FE00E" w14:textId="77777777" w:rsidTr="00E3623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FCAD526" w14:textId="4A8AA7F8" w:rsidR="00995CF1" w:rsidRPr="000244ED" w:rsidRDefault="00995CF1" w:rsidP="00995CF1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Cs w:val="28"/>
              </w:rPr>
            </w:pPr>
            <w:r w:rsidRPr="00894C22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الزيارة</w:t>
            </w:r>
            <w:r w:rsidRPr="00894C22">
              <w:rPr>
                <w:rFonts w:ascii="Sakkal Majalla" w:hAnsi="Sakkal Majalla" w:cs="Sakkal Majalla"/>
                <w:b/>
                <w:bCs/>
                <w:color w:val="1F4E79" w:themeColor="accent1" w:themeShade="80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b/>
                  <w:bCs/>
                  <w:color w:val="5279BB"/>
                  <w:sz w:val="28"/>
                  <w:szCs w:val="28"/>
                  <w:rtl/>
                </w:rPr>
                <w:id w:val="-949703864"/>
                <w:placeholder>
                  <w:docPart w:val="13298CC0D3214880B1C4BFA47CB863AB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  <w:bCs w:val="0"/>
                  <w:color w:val="52B5C2"/>
                </w:rPr>
              </w:sdtEndPr>
              <w:sdtContent>
                <w:r w:rsidRPr="00894C22">
                  <w:rPr>
                    <w:rFonts w:ascii="Sakkal Majalla" w:hAnsi="Sakkal Majalla" w:cs="Sakkal Majalla" w:hint="cs"/>
                    <w:color w:val="5279BB"/>
                    <w:sz w:val="28"/>
                    <w:szCs w:val="28"/>
                    <w:rtl/>
                  </w:rPr>
                  <w:t>اضغط هنا لاختيار التاريخ</w:t>
                </w:r>
              </w:sdtContent>
            </w:sdt>
            <w:r w:rsidRPr="00894C22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r w:rsidRPr="00894C22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الى</w:t>
            </w:r>
            <w:r w:rsidRPr="00894C22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</w:t>
            </w:r>
            <w:r w:rsidRPr="00894C22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>:</w:t>
            </w:r>
            <w:r w:rsidRPr="00894C22"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id w:val="1151410207"/>
                <w:placeholder>
                  <w:docPart w:val="A59E05E66F7F46C684211879CF3FB93E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94C22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  <w:t>اضغط هنا لاختيار التاريخ</w:t>
                </w:r>
              </w:sdtContent>
            </w:sdt>
          </w:p>
        </w:tc>
      </w:tr>
      <w:tr w:rsidR="00F17BE4" w:rsidRPr="000244ED" w14:paraId="62519420" w14:textId="77777777" w:rsidTr="00F17BE4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EBFE218" w14:textId="39369F84" w:rsidR="00F17BE4" w:rsidRPr="006360BB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b/>
                <w:bCs/>
                <w:color w:val="5279BB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تاريخ إعداد التقرير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sdt>
              <w:sdtPr>
                <w:rPr>
                  <w:rFonts w:cs="Sakkal Majalla"/>
                  <w:color w:val="5279BB"/>
                  <w:sz w:val="32"/>
                  <w:szCs w:val="32"/>
                  <w:rtl/>
                </w:rPr>
                <w:id w:val="2123497770"/>
                <w:placeholder>
                  <w:docPart w:val="74B8C7503C6F45888D69DEE7030E98B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967CE">
                  <w:rPr>
                    <w:rStyle w:val="PlaceholderText"/>
                    <w:rtl/>
                  </w:rPr>
                  <w:t>انقر أو اضغط لإدخال تاريخ</w:t>
                </w:r>
                <w:r w:rsidRPr="001967C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F17BE4" w:rsidRPr="000244ED" w14:paraId="7BDE6A9C" w14:textId="77777777" w:rsidTr="00F17BE4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0235D56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5279BB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  <w:lang w:bidi="ar-EG"/>
              </w:rPr>
              <w:t>بيانات</w:t>
            </w:r>
            <w:r w:rsidRPr="000244ED">
              <w:rPr>
                <w:rFonts w:cs="Sakkal Majalla"/>
                <w:color w:val="5279BB"/>
                <w:szCs w:val="28"/>
                <w:rtl/>
                <w:lang w:bidi="ar-EG"/>
              </w:rPr>
              <w:t xml:space="preserve"> </w:t>
            </w: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  <w:lang w:bidi="ar-EG"/>
              </w:rPr>
              <w:t>التواصل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 </w:t>
            </w:r>
          </w:p>
          <w:p w14:paraId="17C0ADCC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52B5C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>الاسم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  <w:p w14:paraId="55D820D5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>المنصب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  <w:p w14:paraId="5F706E48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>البريد الإلكتروني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  <w:p w14:paraId="7743B75D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FFFFFF" w:themeColor="background1"/>
                <w:sz w:val="32"/>
                <w:szCs w:val="32"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الهاتف الجوال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</w:tc>
      </w:tr>
    </w:tbl>
    <w:p w14:paraId="4AE6582E" w14:textId="77777777" w:rsidR="00142588" w:rsidRPr="005F0412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58CDB454" w14:textId="77777777" w:rsidR="005F0412" w:rsidRDefault="005F0412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24E7D4F9" w14:textId="77777777" w:rsidR="005F0412" w:rsidRDefault="005F0412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3B7E9223" w14:textId="77777777" w:rsidR="005F0412" w:rsidRDefault="005F0412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sdt>
      <w:sdtPr>
        <w:rPr>
          <w:rFonts w:ascii="Sakkal Majalla" w:eastAsiaTheme="minorHAnsi" w:hAnsi="Sakkal Majalla" w:cs="Sakkal Majalla"/>
          <w:b/>
          <w:bCs/>
          <w:color w:val="4C3D8E"/>
          <w:sz w:val="40"/>
          <w:szCs w:val="40"/>
          <w:rtl/>
          <w:lang w:val="ar-SA"/>
        </w:rPr>
        <w:id w:val="-1752729401"/>
        <w:docPartObj>
          <w:docPartGallery w:val="Table of Contents"/>
          <w:docPartUnique/>
        </w:docPartObj>
      </w:sdtPr>
      <w:sdtEndPr>
        <w:rPr>
          <w:color w:val="auto"/>
          <w:sz w:val="28"/>
          <w:szCs w:val="28"/>
        </w:rPr>
      </w:sdtEndPr>
      <w:sdtContent>
        <w:p w14:paraId="4CDBEBCF" w14:textId="5A2B5761" w:rsidR="00444CC7" w:rsidRPr="0044031F" w:rsidRDefault="00444CC7" w:rsidP="0044031F">
          <w:pPr>
            <w:pStyle w:val="TOCHeading"/>
            <w:bidi/>
            <w:spacing w:line="276" w:lineRule="auto"/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</w:rPr>
          </w:pPr>
          <w:r w:rsidRPr="00DF43CA">
            <w:rPr>
              <w:rFonts w:ascii="Sakkal Majalla" w:hAnsi="Sakkal Majalla" w:cs="Sakkal Majalla"/>
              <w:b/>
              <w:bCs/>
              <w:color w:val="4C3D8E"/>
              <w:rtl/>
              <w:lang w:val="ar-SA"/>
            </w:rPr>
            <w:t xml:space="preserve">جدول </w:t>
          </w:r>
          <w:r w:rsidRPr="0044031F"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  <w:rtl/>
              <w:lang w:val="ar-SA"/>
            </w:rPr>
            <w:t>المحتويات</w:t>
          </w:r>
        </w:p>
        <w:p w14:paraId="668A7C6F" w14:textId="6012D801" w:rsidR="0044031F" w:rsidRPr="0044031F" w:rsidRDefault="00444CC7" w:rsidP="0044031F">
          <w:pPr>
            <w:pStyle w:val="TOC1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r w:rsidRPr="0044031F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44031F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44031F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205799057" w:history="1">
            <w:r w:rsidR="0044031F" w:rsidRPr="0044031F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أ. تصحيح الأخطاء المعلوماتية</w:t>
            </w:r>
            <w:r w:rsidR="0044031F" w:rsidRPr="0044031F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lang w:bidi="ar-YE"/>
              </w:rPr>
              <w:t>:</w:t>
            </w:r>
            <w:r w:rsidR="0044031F"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44031F"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44031F"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205799057 \h </w:instrText>
            </w:r>
            <w:r w:rsidR="0044031F"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44031F"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995CF1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3</w:t>
            </w:r>
            <w:r w:rsidR="0044031F"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9D48CCE" w14:textId="2521315F" w:rsidR="0044031F" w:rsidRPr="0044031F" w:rsidRDefault="0044031F" w:rsidP="0044031F">
          <w:pPr>
            <w:pStyle w:val="TOC1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205799058" w:history="1">
            <w:r w:rsidRPr="0044031F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ب. استجابة البرنامج للتوصيات الواردة في تقرير فريق المراجعة:</w:t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205799058 \h </w:instrText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995CF1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2ABCEA" w14:textId="306925C2" w:rsidR="0044031F" w:rsidRPr="0044031F" w:rsidRDefault="0044031F" w:rsidP="0044031F">
          <w:pPr>
            <w:pStyle w:val="TOC2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205799059" w:history="1">
            <w:r w:rsidRPr="0044031F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</w:t>
            </w:r>
            <w:r w:rsidRPr="0044031F">
              <w:rPr>
                <w:rStyle w:val="Hyperlink"/>
                <w:rFonts w:ascii="Sakkal Majalla" w:hAnsi="Sakkal Majalla" w:cs="Sakkal Majalla"/>
                <w:noProof/>
                <w:sz w:val="28"/>
                <w:szCs w:val="28"/>
              </w:rPr>
              <w:t>……</w:t>
            </w:r>
            <w:r w:rsidRPr="0044031F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)</w:t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205799059 \h </w:instrText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995CF1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49E1D12" w14:textId="6C440BBF" w:rsidR="0044031F" w:rsidRPr="0044031F" w:rsidRDefault="0044031F" w:rsidP="0044031F">
          <w:pPr>
            <w:pStyle w:val="TOC1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205799060" w:history="1">
            <w:r w:rsidRPr="0044031F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ج. ‌الاعتماد</w:t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205799060 \h </w:instrText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995CF1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5</w:t>
            </w:r>
            <w:r w:rsidRPr="0044031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F25425" w14:textId="70CE20FD" w:rsidR="00444CC7" w:rsidRPr="00E010F3" w:rsidRDefault="00444CC7" w:rsidP="0044031F">
          <w:pPr>
            <w:bidi/>
            <w:spacing w:line="276" w:lineRule="auto"/>
            <w:rPr>
              <w:rFonts w:ascii="Sakkal Majalla" w:hAnsi="Sakkal Majalla" w:cs="Sakkal Majalla"/>
              <w:sz w:val="28"/>
              <w:szCs w:val="28"/>
            </w:rPr>
          </w:pPr>
          <w:r w:rsidRPr="0044031F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294744BD" w14:textId="5A44DCCD" w:rsidR="00EF72DB" w:rsidRPr="00444CC7" w:rsidRDefault="00EF72DB" w:rsidP="00444CC7">
      <w:pPr>
        <w:bidi/>
        <w:rPr>
          <w:rFonts w:ascii="Sakkal Majalla" w:hAnsi="Sakkal Majalla" w:cs="Sakkal Majalla"/>
          <w:color w:val="4C3D8E"/>
          <w:sz w:val="44"/>
          <w:szCs w:val="44"/>
          <w:lang w:bidi="ar-YE"/>
        </w:rPr>
      </w:pPr>
      <w:r w:rsidRPr="008B43B4">
        <w:rPr>
          <w:rFonts w:ascii="Sakkal Majalla" w:hAnsi="Sakkal Majalla" w:cs="Sakkal Majalla"/>
          <w:sz w:val="24"/>
          <w:szCs w:val="24"/>
        </w:rPr>
        <w:br w:type="page"/>
      </w:r>
    </w:p>
    <w:p w14:paraId="229A5A96" w14:textId="4EE96414" w:rsidR="000355D1" w:rsidRPr="000355D1" w:rsidRDefault="000355D1" w:rsidP="00E010F3">
      <w:pPr>
        <w:pStyle w:val="Heading1"/>
        <w:bidi/>
        <w:spacing w:before="0" w:line="240" w:lineRule="auto"/>
        <w:ind w:left="-1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0" w:name="_Toc205799057"/>
      <w:r w:rsidRPr="000355D1">
        <w:rPr>
          <w:rStyle w:val="a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Pr="000355D1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تصحيح الأخطاء المعلوماتية</w:t>
      </w:r>
      <w:r w:rsidRPr="000355D1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>:</w:t>
      </w:r>
      <w:bookmarkEnd w:id="0"/>
      <w:r w:rsidRPr="000355D1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173"/>
        <w:gridCol w:w="755"/>
        <w:gridCol w:w="1285"/>
        <w:gridCol w:w="2110"/>
        <w:gridCol w:w="2154"/>
        <w:gridCol w:w="2155"/>
      </w:tblGrid>
      <w:tr w:rsidR="000355D1" w:rsidRPr="003C4CAC" w14:paraId="78C34E2F" w14:textId="77777777" w:rsidTr="000355D1">
        <w:trPr>
          <w:trHeight w:val="794"/>
          <w:tblHeader/>
          <w:tblCellSpacing w:w="7" w:type="dxa"/>
          <w:jc w:val="center"/>
        </w:trPr>
        <w:tc>
          <w:tcPr>
            <w:tcW w:w="1152" w:type="dxa"/>
            <w:shd w:val="clear" w:color="auto" w:fill="4C3D8E"/>
            <w:vAlign w:val="center"/>
          </w:tcPr>
          <w:p w14:paraId="32F0B336" w14:textId="21ABEDAD" w:rsidR="000355D1" w:rsidRPr="003C4CAC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C4CAC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معيار أو المعيار الفرعي</w:t>
            </w:r>
          </w:p>
        </w:tc>
        <w:tc>
          <w:tcPr>
            <w:tcW w:w="741" w:type="dxa"/>
            <w:shd w:val="clear" w:color="auto" w:fill="4C3D8E"/>
            <w:vAlign w:val="center"/>
          </w:tcPr>
          <w:p w14:paraId="63C9A62A" w14:textId="6555F122" w:rsidR="000355D1" w:rsidRPr="003C4CAC" w:rsidRDefault="000355D1" w:rsidP="004D721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3C4CAC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الصفحة</w:t>
            </w:r>
          </w:p>
        </w:tc>
        <w:tc>
          <w:tcPr>
            <w:tcW w:w="1271" w:type="dxa"/>
            <w:shd w:val="clear" w:color="auto" w:fill="4C3D8E"/>
            <w:vAlign w:val="center"/>
          </w:tcPr>
          <w:p w14:paraId="5717F48F" w14:textId="6E6D7B24" w:rsidR="000355D1" w:rsidRPr="003C4CAC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C4CAC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فقرة</w:t>
            </w:r>
          </w:p>
        </w:tc>
        <w:tc>
          <w:tcPr>
            <w:tcW w:w="2096" w:type="dxa"/>
            <w:shd w:val="clear" w:color="auto" w:fill="4C3D8E"/>
            <w:vAlign w:val="center"/>
          </w:tcPr>
          <w:p w14:paraId="4D0DF8E6" w14:textId="7632FACD" w:rsidR="000355D1" w:rsidRPr="003C4CAC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3C4CAC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قتبس النص الخطأ</w:t>
            </w:r>
          </w:p>
        </w:tc>
        <w:tc>
          <w:tcPr>
            <w:tcW w:w="2140" w:type="dxa"/>
            <w:shd w:val="clear" w:color="auto" w:fill="4C3D8E"/>
            <w:vAlign w:val="center"/>
          </w:tcPr>
          <w:p w14:paraId="5CAF3357" w14:textId="29769B6B" w:rsidR="000355D1" w:rsidRPr="003C4CAC" w:rsidRDefault="004D721B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3C4CAC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</w:rPr>
              <w:t>التصحيح المقترح</w:t>
            </w:r>
          </w:p>
        </w:tc>
        <w:tc>
          <w:tcPr>
            <w:tcW w:w="2134" w:type="dxa"/>
            <w:shd w:val="clear" w:color="auto" w:fill="4C3D8E"/>
            <w:vAlign w:val="center"/>
          </w:tcPr>
          <w:p w14:paraId="48517A08" w14:textId="5772D0BB" w:rsidR="000355D1" w:rsidRPr="003C4CAC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3C4CAC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تعليق</w:t>
            </w:r>
          </w:p>
        </w:tc>
      </w:tr>
      <w:tr w:rsidR="003C4CAC" w:rsidRPr="003C4CAC" w14:paraId="26E42D84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1EDC165" w14:textId="6BCD7021" w:rsidR="003C4CAC" w:rsidRPr="003C4CAC" w:rsidRDefault="003C4CAC" w:rsidP="003C4CAC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61A6D76E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213076" w14:textId="76BD926A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794CE080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154D9333" w14:textId="117CA5D4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sdt>
          <w:sdtPr>
            <w:rPr>
              <w:rFonts w:ascii="Sakkal Majalla" w:hAnsi="Sakkal Majalla" w:cs="Sakkal Majalla"/>
              <w:b/>
              <w:bCs/>
              <w:caps/>
              <w:sz w:val="24"/>
              <w:szCs w:val="24"/>
              <w:rtl/>
            </w:rPr>
            <w:id w:val="-1255359381"/>
            <w:placeholder>
              <w:docPart w:val="E5774398E14943D6B6AF1F2F8D4FEE76"/>
            </w:placeholder>
            <w:showingPlcHdr/>
            <w:dropDownList>
              <w:listItem w:displayText="مقبول" w:value="مقبول"/>
              <w:listItem w:displayText="غير مقبول" w:value="غير مقبول"/>
            </w:dropDownList>
          </w:sdtPr>
          <w:sdtEndPr/>
          <w:sdtContent>
            <w:tc>
              <w:tcPr>
                <w:tcW w:w="2134" w:type="dxa"/>
                <w:shd w:val="clear" w:color="auto" w:fill="F2F2F2" w:themeFill="background1" w:themeFillShade="F2"/>
                <w:vAlign w:val="center"/>
              </w:tcPr>
              <w:p w14:paraId="5C14D960" w14:textId="40C63FE5" w:rsidR="003C4CAC" w:rsidRPr="003C4CAC" w:rsidRDefault="003C4CAC" w:rsidP="003C4CAC">
                <w:pPr>
                  <w:bidi/>
                  <w:ind w:right="43"/>
                  <w:jc w:val="center"/>
                  <w:rPr>
                    <w:rFonts w:ascii="Sakkal Majalla" w:hAnsi="Sakkal Majalla" w:cs="Sakkal Majalla"/>
                    <w:color w:val="000000" w:themeColor="text1"/>
                    <w:sz w:val="24"/>
                    <w:szCs w:val="24"/>
                  </w:rPr>
                </w:pPr>
                <w:r w:rsidRPr="003008FB">
                  <w:rPr>
                    <w:rFonts w:ascii="Sakkal Majalla" w:hAnsi="Sakkal Majalla" w:cs="Sakkal Majalla" w:hint="cs"/>
                    <w:caps/>
                    <w:sz w:val="24"/>
                    <w:szCs w:val="24"/>
                    <w:rtl/>
                    <w:lang w:bidi="ar-EG"/>
                  </w:rPr>
                  <w:t>اضغط لاختيار القرار</w:t>
                </w:r>
              </w:p>
            </w:tc>
          </w:sdtContent>
        </w:sdt>
      </w:tr>
      <w:tr w:rsidR="003C4CAC" w:rsidRPr="003C4CAC" w14:paraId="2DA2EC7F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AB2DB2D" w14:textId="43539275" w:rsidR="003C4CAC" w:rsidRPr="003C4CAC" w:rsidRDefault="003C4CAC" w:rsidP="003C4CAC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2562CB3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A8F05FE" w14:textId="58A3789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BE5C767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1F83FF" w14:textId="7147071D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sdt>
          <w:sdtPr>
            <w:rPr>
              <w:rFonts w:ascii="Sakkal Majalla" w:hAnsi="Sakkal Majalla" w:cs="Sakkal Majalla"/>
              <w:b/>
              <w:bCs/>
              <w:caps/>
              <w:sz w:val="24"/>
              <w:szCs w:val="24"/>
              <w:rtl/>
            </w:rPr>
            <w:id w:val="580953679"/>
            <w:placeholder>
              <w:docPart w:val="1F6B11BBDE0C4E7B8644A8AB7A9D1F5B"/>
            </w:placeholder>
            <w:showingPlcHdr/>
            <w:dropDownList>
              <w:listItem w:displayText="مقبول" w:value="مقبول"/>
              <w:listItem w:displayText="غير مقبول" w:value="غير مقبول"/>
            </w:dropDownList>
          </w:sdtPr>
          <w:sdtEndPr/>
          <w:sdtContent>
            <w:tc>
              <w:tcPr>
                <w:tcW w:w="2134" w:type="dxa"/>
                <w:shd w:val="clear" w:color="auto" w:fill="F2F2F2" w:themeFill="background1" w:themeFillShade="F2"/>
                <w:vAlign w:val="center"/>
              </w:tcPr>
              <w:p w14:paraId="4917B5B6" w14:textId="4433BF33" w:rsidR="003C4CAC" w:rsidRPr="003C4CAC" w:rsidRDefault="003C4CAC" w:rsidP="003C4CAC">
                <w:pPr>
                  <w:bidi/>
                  <w:ind w:right="43"/>
                  <w:jc w:val="center"/>
                  <w:rPr>
                    <w:rFonts w:ascii="Sakkal Majalla" w:hAnsi="Sakkal Majalla" w:cs="Sakkal Majalla"/>
                    <w:color w:val="000000" w:themeColor="text1"/>
                    <w:sz w:val="24"/>
                    <w:szCs w:val="24"/>
                  </w:rPr>
                </w:pPr>
                <w:r w:rsidRPr="003008FB">
                  <w:rPr>
                    <w:rFonts w:ascii="Sakkal Majalla" w:hAnsi="Sakkal Majalla" w:cs="Sakkal Majalla" w:hint="cs"/>
                    <w:caps/>
                    <w:sz w:val="24"/>
                    <w:szCs w:val="24"/>
                    <w:rtl/>
                    <w:lang w:bidi="ar-EG"/>
                  </w:rPr>
                  <w:t>اضغط لاختيار القرار</w:t>
                </w:r>
              </w:p>
            </w:tc>
          </w:sdtContent>
        </w:sdt>
      </w:tr>
      <w:tr w:rsidR="003C4CAC" w:rsidRPr="003C4CAC" w14:paraId="1D46A7F6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E5794C2" w14:textId="78265EB4" w:rsidR="003C4CAC" w:rsidRPr="003C4CAC" w:rsidRDefault="003C4CAC" w:rsidP="003C4CAC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D762CB1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0F2C166" w14:textId="0EFD7B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5BF2479C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8B2188A" w14:textId="1B1FB64F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sdt>
          <w:sdtPr>
            <w:rPr>
              <w:rFonts w:ascii="Sakkal Majalla" w:hAnsi="Sakkal Majalla" w:cs="Sakkal Majalla"/>
              <w:b/>
              <w:bCs/>
              <w:caps/>
              <w:sz w:val="24"/>
              <w:szCs w:val="24"/>
              <w:rtl/>
            </w:rPr>
            <w:id w:val="398253011"/>
            <w:placeholder>
              <w:docPart w:val="64497D2BEF4C46D68ADC13CEC1E49BD9"/>
            </w:placeholder>
            <w:showingPlcHdr/>
            <w:dropDownList>
              <w:listItem w:displayText="مقبول" w:value="مقبول"/>
              <w:listItem w:displayText="غير مقبول" w:value="غير مقبول"/>
            </w:dropDownList>
          </w:sdtPr>
          <w:sdtEndPr/>
          <w:sdtContent>
            <w:tc>
              <w:tcPr>
                <w:tcW w:w="2134" w:type="dxa"/>
                <w:shd w:val="clear" w:color="auto" w:fill="F2F2F2" w:themeFill="background1" w:themeFillShade="F2"/>
                <w:vAlign w:val="center"/>
              </w:tcPr>
              <w:p w14:paraId="63646369" w14:textId="42D0F648" w:rsidR="003C4CAC" w:rsidRPr="003C4CAC" w:rsidRDefault="003C4CAC" w:rsidP="003C4CAC">
                <w:pPr>
                  <w:bidi/>
                  <w:ind w:right="43"/>
                  <w:jc w:val="center"/>
                  <w:rPr>
                    <w:rFonts w:ascii="Sakkal Majalla" w:hAnsi="Sakkal Majalla" w:cs="Sakkal Majalla"/>
                    <w:color w:val="000000" w:themeColor="text1"/>
                    <w:sz w:val="24"/>
                    <w:szCs w:val="24"/>
                  </w:rPr>
                </w:pPr>
                <w:r w:rsidRPr="003008FB">
                  <w:rPr>
                    <w:rFonts w:ascii="Sakkal Majalla" w:hAnsi="Sakkal Majalla" w:cs="Sakkal Majalla" w:hint="cs"/>
                    <w:caps/>
                    <w:sz w:val="24"/>
                    <w:szCs w:val="24"/>
                    <w:rtl/>
                    <w:lang w:bidi="ar-EG"/>
                  </w:rPr>
                  <w:t>اضغط لاختيار القرار</w:t>
                </w:r>
              </w:p>
            </w:tc>
          </w:sdtContent>
        </w:sdt>
      </w:tr>
      <w:tr w:rsidR="003C4CAC" w:rsidRPr="003C4CAC" w14:paraId="7E5DC49B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3AA642A9" w14:textId="730C152D" w:rsidR="003C4CAC" w:rsidRPr="003C4CAC" w:rsidRDefault="003C4CAC" w:rsidP="003C4CAC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5631D10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17583360" w14:textId="299D5F70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2DB7A585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55A944" w14:textId="19B19602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sdt>
          <w:sdtPr>
            <w:rPr>
              <w:rFonts w:ascii="Sakkal Majalla" w:hAnsi="Sakkal Majalla" w:cs="Sakkal Majalla"/>
              <w:b/>
              <w:bCs/>
              <w:caps/>
              <w:sz w:val="24"/>
              <w:szCs w:val="24"/>
              <w:rtl/>
            </w:rPr>
            <w:id w:val="-101657843"/>
            <w:placeholder>
              <w:docPart w:val="A2224503D4FF4431B92B1EE4533CDADC"/>
            </w:placeholder>
            <w:showingPlcHdr/>
            <w:dropDownList>
              <w:listItem w:displayText="مقبول" w:value="مقبول"/>
              <w:listItem w:displayText="غير مقبول" w:value="غير مقبول"/>
            </w:dropDownList>
          </w:sdtPr>
          <w:sdtEndPr/>
          <w:sdtContent>
            <w:tc>
              <w:tcPr>
                <w:tcW w:w="2134" w:type="dxa"/>
                <w:shd w:val="clear" w:color="auto" w:fill="F2F2F2" w:themeFill="background1" w:themeFillShade="F2"/>
                <w:vAlign w:val="center"/>
              </w:tcPr>
              <w:p w14:paraId="664BA09E" w14:textId="7BF62950" w:rsidR="003C4CAC" w:rsidRPr="003C4CAC" w:rsidRDefault="003C4CAC" w:rsidP="003C4CAC">
                <w:pPr>
                  <w:bidi/>
                  <w:ind w:right="43"/>
                  <w:jc w:val="center"/>
                  <w:rPr>
                    <w:rFonts w:ascii="Sakkal Majalla" w:hAnsi="Sakkal Majalla" w:cs="Sakkal Majalla"/>
                    <w:color w:val="000000" w:themeColor="text1"/>
                    <w:sz w:val="24"/>
                    <w:szCs w:val="24"/>
                  </w:rPr>
                </w:pPr>
                <w:r w:rsidRPr="003008FB">
                  <w:rPr>
                    <w:rFonts w:ascii="Sakkal Majalla" w:hAnsi="Sakkal Majalla" w:cs="Sakkal Majalla" w:hint="cs"/>
                    <w:caps/>
                    <w:sz w:val="24"/>
                    <w:szCs w:val="24"/>
                    <w:rtl/>
                    <w:lang w:bidi="ar-EG"/>
                  </w:rPr>
                  <w:t>اضغط لاختيار القرار</w:t>
                </w:r>
              </w:p>
            </w:tc>
          </w:sdtContent>
        </w:sdt>
      </w:tr>
      <w:tr w:rsidR="003C4CAC" w:rsidRPr="003C4CAC" w14:paraId="7E841CFE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47F20303" w14:textId="77777777" w:rsidR="003C4CAC" w:rsidRPr="003C4CAC" w:rsidRDefault="003C4CAC" w:rsidP="003C4CAC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A6A7038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05FDDEC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8D18ED0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A608080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sdt>
          <w:sdtPr>
            <w:rPr>
              <w:rFonts w:ascii="Sakkal Majalla" w:hAnsi="Sakkal Majalla" w:cs="Sakkal Majalla"/>
              <w:b/>
              <w:bCs/>
              <w:caps/>
              <w:sz w:val="24"/>
              <w:szCs w:val="24"/>
              <w:rtl/>
            </w:rPr>
            <w:id w:val="1963456312"/>
            <w:placeholder>
              <w:docPart w:val="1E72284CA34146BB809EF87F125E4D8F"/>
            </w:placeholder>
            <w:showingPlcHdr/>
            <w:dropDownList>
              <w:listItem w:displayText="مقبول" w:value="مقبول"/>
              <w:listItem w:displayText="غير مقبول" w:value="غير مقبول"/>
            </w:dropDownList>
          </w:sdtPr>
          <w:sdtEndPr/>
          <w:sdtContent>
            <w:tc>
              <w:tcPr>
                <w:tcW w:w="2134" w:type="dxa"/>
                <w:shd w:val="clear" w:color="auto" w:fill="F2F2F2" w:themeFill="background1" w:themeFillShade="F2"/>
                <w:vAlign w:val="center"/>
              </w:tcPr>
              <w:p w14:paraId="132E9E85" w14:textId="41C1EB21" w:rsidR="003C4CAC" w:rsidRPr="003C4CAC" w:rsidRDefault="003C4CAC" w:rsidP="003C4CAC">
                <w:pPr>
                  <w:bidi/>
                  <w:ind w:right="43"/>
                  <w:jc w:val="center"/>
                  <w:rPr>
                    <w:rFonts w:ascii="Sakkal Majalla" w:hAnsi="Sakkal Majalla" w:cs="Sakkal Majalla"/>
                    <w:color w:val="000000" w:themeColor="text1"/>
                    <w:sz w:val="24"/>
                    <w:szCs w:val="24"/>
                  </w:rPr>
                </w:pPr>
                <w:r w:rsidRPr="003008FB">
                  <w:rPr>
                    <w:rFonts w:ascii="Sakkal Majalla" w:hAnsi="Sakkal Majalla" w:cs="Sakkal Majalla" w:hint="cs"/>
                    <w:caps/>
                    <w:sz w:val="24"/>
                    <w:szCs w:val="24"/>
                    <w:rtl/>
                    <w:lang w:bidi="ar-EG"/>
                  </w:rPr>
                  <w:t>اضغط لاختيار القرار</w:t>
                </w:r>
              </w:p>
            </w:tc>
          </w:sdtContent>
        </w:sdt>
      </w:tr>
      <w:tr w:rsidR="003C4CAC" w:rsidRPr="003C4CAC" w14:paraId="6BD67391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2466E234" w14:textId="77777777" w:rsidR="003C4CAC" w:rsidRPr="003C4CAC" w:rsidRDefault="003C4CAC" w:rsidP="003C4CAC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A00BC09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3A6243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FD878A2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E98C5F3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sdt>
          <w:sdtPr>
            <w:rPr>
              <w:rFonts w:ascii="Sakkal Majalla" w:hAnsi="Sakkal Majalla" w:cs="Sakkal Majalla"/>
              <w:b/>
              <w:bCs/>
              <w:caps/>
              <w:sz w:val="24"/>
              <w:szCs w:val="24"/>
              <w:rtl/>
            </w:rPr>
            <w:id w:val="-1944218571"/>
            <w:placeholder>
              <w:docPart w:val="50B2BF2C339D44C8B2CB364B80F3F2AD"/>
            </w:placeholder>
            <w:showingPlcHdr/>
            <w:dropDownList>
              <w:listItem w:displayText="مقبول" w:value="مقبول"/>
              <w:listItem w:displayText="غير مقبول" w:value="غير مقبول"/>
            </w:dropDownList>
          </w:sdtPr>
          <w:sdtEndPr/>
          <w:sdtContent>
            <w:tc>
              <w:tcPr>
                <w:tcW w:w="2134" w:type="dxa"/>
                <w:shd w:val="clear" w:color="auto" w:fill="F2F2F2" w:themeFill="background1" w:themeFillShade="F2"/>
                <w:vAlign w:val="center"/>
              </w:tcPr>
              <w:p w14:paraId="75EEF914" w14:textId="07158F08" w:rsidR="003C4CAC" w:rsidRPr="003C4CAC" w:rsidRDefault="003C4CAC" w:rsidP="003C4CAC">
                <w:pPr>
                  <w:bidi/>
                  <w:ind w:right="43"/>
                  <w:jc w:val="center"/>
                  <w:rPr>
                    <w:rFonts w:ascii="Sakkal Majalla" w:hAnsi="Sakkal Majalla" w:cs="Sakkal Majalla"/>
                    <w:color w:val="000000" w:themeColor="text1"/>
                    <w:sz w:val="24"/>
                    <w:szCs w:val="24"/>
                  </w:rPr>
                </w:pPr>
                <w:r w:rsidRPr="003008FB">
                  <w:rPr>
                    <w:rFonts w:ascii="Sakkal Majalla" w:hAnsi="Sakkal Majalla" w:cs="Sakkal Majalla" w:hint="cs"/>
                    <w:caps/>
                    <w:sz w:val="24"/>
                    <w:szCs w:val="24"/>
                    <w:rtl/>
                    <w:lang w:bidi="ar-EG"/>
                  </w:rPr>
                  <w:t>اضغط لاختيار القرار</w:t>
                </w:r>
              </w:p>
            </w:tc>
          </w:sdtContent>
        </w:sdt>
      </w:tr>
      <w:tr w:rsidR="003C4CAC" w:rsidRPr="003C4CAC" w14:paraId="7043958F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337AB50" w14:textId="77777777" w:rsidR="003C4CAC" w:rsidRPr="003C4CAC" w:rsidRDefault="003C4CAC" w:rsidP="003C4CAC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59B3CB44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189DA2D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083CE76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5B943DBD" w14:textId="77777777" w:rsidR="003C4CAC" w:rsidRPr="003C4CAC" w:rsidRDefault="003C4CAC" w:rsidP="003C4CAC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sdt>
          <w:sdtPr>
            <w:rPr>
              <w:rFonts w:ascii="Sakkal Majalla" w:hAnsi="Sakkal Majalla" w:cs="Sakkal Majalla"/>
              <w:b/>
              <w:bCs/>
              <w:caps/>
              <w:sz w:val="24"/>
              <w:szCs w:val="24"/>
              <w:rtl/>
            </w:rPr>
            <w:id w:val="397859643"/>
            <w:placeholder>
              <w:docPart w:val="9F2D6BDA5A774AABA86C795A1684BCCC"/>
            </w:placeholder>
            <w:showingPlcHdr/>
            <w:dropDownList>
              <w:listItem w:displayText="مقبول" w:value="مقبول"/>
              <w:listItem w:displayText="غير مقبول" w:value="غير مقبول"/>
            </w:dropDownList>
          </w:sdtPr>
          <w:sdtEndPr/>
          <w:sdtContent>
            <w:tc>
              <w:tcPr>
                <w:tcW w:w="2134" w:type="dxa"/>
                <w:shd w:val="clear" w:color="auto" w:fill="F2F2F2" w:themeFill="background1" w:themeFillShade="F2"/>
                <w:vAlign w:val="center"/>
              </w:tcPr>
              <w:p w14:paraId="61115054" w14:textId="668958F1" w:rsidR="003C4CAC" w:rsidRPr="003C4CAC" w:rsidRDefault="003C4CAC" w:rsidP="003C4CAC">
                <w:pPr>
                  <w:bidi/>
                  <w:ind w:right="43"/>
                  <w:jc w:val="center"/>
                  <w:rPr>
                    <w:rFonts w:ascii="Sakkal Majalla" w:hAnsi="Sakkal Majalla" w:cs="Sakkal Majalla"/>
                    <w:color w:val="000000" w:themeColor="text1"/>
                    <w:sz w:val="24"/>
                    <w:szCs w:val="24"/>
                  </w:rPr>
                </w:pPr>
                <w:r w:rsidRPr="003008FB">
                  <w:rPr>
                    <w:rFonts w:ascii="Sakkal Majalla" w:hAnsi="Sakkal Majalla" w:cs="Sakkal Majalla" w:hint="cs"/>
                    <w:caps/>
                    <w:sz w:val="24"/>
                    <w:szCs w:val="24"/>
                    <w:rtl/>
                    <w:lang w:bidi="ar-EG"/>
                  </w:rPr>
                  <w:t>اضغط لاختيار القرار</w:t>
                </w:r>
              </w:p>
            </w:tc>
          </w:sdtContent>
        </w:sdt>
      </w:tr>
    </w:tbl>
    <w:p w14:paraId="1E0F7FD8" w14:textId="4AEAED3E" w:rsidR="00EF72DB" w:rsidRPr="008B43B4" w:rsidRDefault="00EF72DB" w:rsidP="000355D1">
      <w:pPr>
        <w:bidi/>
        <w:rPr>
          <w:rFonts w:ascii="Sakkal Majalla" w:hAnsi="Sakkal Majalla" w:cs="Sakkal Majalla"/>
          <w:sz w:val="24"/>
          <w:szCs w:val="24"/>
          <w:lang w:bidi="ar-YE"/>
        </w:rPr>
      </w:pPr>
    </w:p>
    <w:p w14:paraId="319C302D" w14:textId="1027B4D9" w:rsidR="00EF72DB" w:rsidRPr="008B43B4" w:rsidRDefault="00EF72DB" w:rsidP="000355D1">
      <w:pPr>
        <w:bidi/>
        <w:rPr>
          <w:rFonts w:ascii="Sakkal Majalla" w:hAnsi="Sakkal Majalla" w:cs="Sakkal Majalla"/>
          <w:sz w:val="24"/>
          <w:szCs w:val="24"/>
          <w:lang w:bidi="ar-YE"/>
        </w:rPr>
      </w:pPr>
      <w:r w:rsidRPr="008B43B4">
        <w:rPr>
          <w:rFonts w:ascii="Sakkal Majalla" w:hAnsi="Sakkal Majalla" w:cs="Sakkal Majalla"/>
          <w:sz w:val="24"/>
          <w:szCs w:val="24"/>
          <w:lang w:bidi="ar-YE"/>
        </w:rPr>
        <w:br w:type="page"/>
      </w:r>
    </w:p>
    <w:p w14:paraId="67462183" w14:textId="5002D6FF" w:rsidR="004D721B" w:rsidRPr="004D721B" w:rsidRDefault="004D721B" w:rsidP="00E010F3">
      <w:pPr>
        <w:pStyle w:val="Heading1"/>
        <w:bidi/>
        <w:spacing w:before="0" w:line="240" w:lineRule="auto"/>
        <w:ind w:left="-1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" w:name="_Toc136336960"/>
      <w:bookmarkStart w:id="2" w:name="_Toc205799058"/>
      <w:r w:rsidRPr="004D721B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ب. استجابة </w:t>
      </w:r>
      <w:r w:rsidR="00E010F3">
        <w:rPr>
          <w:rStyle w:val="a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البرنامج</w:t>
      </w:r>
      <w:r w:rsidRPr="004D721B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للتوصيات الواردة في تقرير فريق المراجعة:</w:t>
      </w:r>
      <w:bookmarkEnd w:id="1"/>
      <w:bookmarkEnd w:id="2"/>
    </w:p>
    <w:p w14:paraId="371B2775" w14:textId="77777777" w:rsidR="00DF43CA" w:rsidRDefault="00DF43CA" w:rsidP="00DF43CA">
      <w:pPr>
        <w:pStyle w:val="Heading2"/>
        <w:bidi/>
        <w:rPr>
          <w:rFonts w:ascii="Sakkal Majalla" w:hAnsi="Sakkal Majalla" w:cs="Sakkal Majalla"/>
          <w:b/>
          <w:bCs/>
          <w:color w:val="52B5C2"/>
          <w:sz w:val="28"/>
          <w:szCs w:val="28"/>
        </w:rPr>
      </w:pPr>
      <w:bookmarkStart w:id="3" w:name="_Toc137713922"/>
      <w:bookmarkStart w:id="4" w:name="_Toc205799059"/>
      <w:r w:rsidRPr="005521F1">
        <w:rPr>
          <w:rFonts w:ascii="Sakkal Majalla" w:hAnsi="Sakkal Majalla" w:cs="Sakkal Majalla"/>
          <w:b/>
          <w:bCs/>
          <w:color w:val="52B5C2"/>
          <w:sz w:val="28"/>
          <w:szCs w:val="28"/>
          <w:rtl/>
        </w:rPr>
        <w:t>التوصية (</w:t>
      </w:r>
      <w:sdt>
        <w:sdtPr>
          <w:rPr>
            <w:rFonts w:ascii="Sakkal Majalla" w:hAnsi="Sakkal Majalla" w:cs="Sakkal Majalla"/>
            <w:b/>
            <w:bCs/>
            <w:color w:val="52B5C2"/>
            <w:sz w:val="28"/>
            <w:szCs w:val="28"/>
            <w:rtl/>
          </w:rPr>
          <w:alias w:val="رقم التوصية كما ورد في تقرير فريق المراجعة"/>
          <w:tag w:val="رقم التوصية "/>
          <w:id w:val="-541214490"/>
          <w:placeholder>
            <w:docPart w:val="4746B0C4BA7E4B679A336FF33C484EEE"/>
          </w:placeholder>
          <w:showingPlcHdr/>
        </w:sdtPr>
        <w:sdtEndPr/>
        <w:sdtContent>
          <w:r>
            <w:rPr>
              <w:rStyle w:val="PlaceholderText"/>
              <w:rFonts w:cs="Times New Roman"/>
            </w:rPr>
            <w:t>……</w:t>
          </w:r>
        </w:sdtContent>
      </w:sdt>
      <w:r w:rsidRPr="005521F1">
        <w:rPr>
          <w:rFonts w:ascii="Sakkal Majalla" w:hAnsi="Sakkal Majalla" w:cs="Sakkal Majalla"/>
          <w:b/>
          <w:bCs/>
          <w:color w:val="52B5C2"/>
          <w:sz w:val="28"/>
          <w:szCs w:val="28"/>
          <w:rtl/>
        </w:rPr>
        <w:t>)</w:t>
      </w:r>
      <w:bookmarkEnd w:id="3"/>
      <w:bookmarkEnd w:id="4"/>
    </w:p>
    <w:p w14:paraId="0D7D302C" w14:textId="7AE84EFC" w:rsidR="006E21CD" w:rsidRPr="003008FB" w:rsidRDefault="003008FB" w:rsidP="003008FB">
      <w:pPr>
        <w:bidi/>
        <w:spacing w:after="0"/>
        <w:rPr>
          <w:rFonts w:ascii="Sakkal Majalla" w:hAnsi="Sakkal Majalla" w:cs="Sakkal Majalla"/>
          <w:b/>
          <w:bCs/>
          <w:sz w:val="28"/>
          <w:szCs w:val="28"/>
          <w:rtl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 xml:space="preserve">1. رد </w:t>
      </w:r>
      <w:r w:rsidR="00253C24" w:rsidRPr="003008FB">
        <w:rPr>
          <w:rFonts w:ascii="Sakkal Majalla" w:hAnsi="Sakkal Majalla" w:cs="Sakkal Majalla"/>
          <w:b/>
          <w:bCs/>
          <w:sz w:val="28"/>
          <w:szCs w:val="28"/>
          <w:rtl/>
        </w:rPr>
        <w:t>البرنامج</w:t>
      </w:r>
    </w:p>
    <w:tbl>
      <w:tblPr>
        <w:tblStyle w:val="TableGrid"/>
        <w:bidiVisual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241"/>
        <w:gridCol w:w="1843"/>
        <w:gridCol w:w="6524"/>
      </w:tblGrid>
      <w:tr w:rsidR="00DF43CA" w:rsidRPr="003008FB" w14:paraId="67351778" w14:textId="77777777" w:rsidTr="00E36235">
        <w:tc>
          <w:tcPr>
            <w:tcW w:w="12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27C57871" w14:textId="77777777" w:rsidR="00DF43CA" w:rsidRPr="003008FB" w:rsidRDefault="00DF43CA" w:rsidP="00E36235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3008F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ص التوصية</w:t>
            </w:r>
          </w:p>
        </w:tc>
        <w:tc>
          <w:tcPr>
            <w:tcW w:w="8367" w:type="dxa"/>
            <w:gridSpan w:val="2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DAA3EB9" w14:textId="77777777" w:rsidR="00DF43CA" w:rsidRPr="003008FB" w:rsidRDefault="00DF43CA" w:rsidP="00E36235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  <w:lang w:bidi="ar-YE"/>
              </w:rPr>
            </w:pPr>
          </w:p>
        </w:tc>
      </w:tr>
      <w:tr w:rsidR="00DF43CA" w:rsidRPr="003008FB" w14:paraId="45698494" w14:textId="77777777" w:rsidTr="00E36235">
        <w:tc>
          <w:tcPr>
            <w:tcW w:w="1241" w:type="dxa"/>
            <w:vMerge w:val="restar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AD255BE" w14:textId="77777777" w:rsidR="00DF43CA" w:rsidRPr="003008FB" w:rsidRDefault="00DF43CA" w:rsidP="00E36235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3008F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استجابة للتوصيات</w:t>
            </w:r>
          </w:p>
        </w:tc>
        <w:tc>
          <w:tcPr>
            <w:tcW w:w="8367" w:type="dxa"/>
            <w:gridSpan w:val="2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2306397" w14:textId="77777777" w:rsidR="00DF43CA" w:rsidRPr="003008FB" w:rsidRDefault="00995CF1" w:rsidP="00E36235">
            <w:pPr>
              <w:bidi/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385623" w:themeColor="accent6" w:themeShade="80"/>
                  <w:sz w:val="24"/>
                  <w:szCs w:val="24"/>
                  <w:rtl/>
                  <w:lang w:bidi="ar-YE"/>
                </w:rPr>
                <w:id w:val="101565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3CA" w:rsidRPr="003008FB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DF43CA" w:rsidRPr="003008FB"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lang w:bidi="ar-YE"/>
              </w:rPr>
              <w:t xml:space="preserve"> </w:t>
            </w:r>
            <w:r w:rsidR="00DF43CA" w:rsidRPr="003008FB"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rtl/>
                <w:lang w:bidi="ar-YE"/>
              </w:rPr>
              <w:t>مقبولة</w:t>
            </w:r>
          </w:p>
        </w:tc>
      </w:tr>
      <w:tr w:rsidR="00DF43CA" w:rsidRPr="003008FB" w14:paraId="010ECFF4" w14:textId="77777777" w:rsidTr="00E36235">
        <w:trPr>
          <w:trHeight w:val="135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C0FEAD1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3" w:type="dxa"/>
            <w:vMerge w:val="restart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09B057F4" w14:textId="77777777" w:rsidR="00DF43CA" w:rsidRPr="003008FB" w:rsidRDefault="00995CF1" w:rsidP="00E36235">
            <w:pPr>
              <w:bidi/>
              <w:ind w:left="312" w:hanging="312"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C45911" w:themeColor="accent2" w:themeShade="BF"/>
                  <w:sz w:val="24"/>
                  <w:szCs w:val="24"/>
                  <w:rtl/>
                  <w:lang w:bidi="ar-YE"/>
                </w:rPr>
                <w:id w:val="-881634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3CA" w:rsidRPr="003008FB">
                  <w:rPr>
                    <w:rFonts w:ascii="Segoe UI Symbol" w:eastAsia="MS Gothic" w:hAnsi="Segoe UI Symbol" w:cs="Segoe UI Symbol"/>
                    <w:b/>
                    <w:bCs/>
                    <w:color w:val="C45911" w:themeColor="accent2" w:themeShade="BF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DF43CA" w:rsidRPr="003008FB"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  <w:t xml:space="preserve"> </w:t>
            </w:r>
            <w:r w:rsidR="00DF43CA" w:rsidRPr="003008FB"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rtl/>
                <w:lang w:bidi="ar-YE"/>
              </w:rPr>
              <w:t>مقبولة مع التعديل</w:t>
            </w:r>
          </w:p>
        </w:tc>
        <w:tc>
          <w:tcPr>
            <w:tcW w:w="6524" w:type="dxa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D2AE137" w14:textId="77777777" w:rsidR="00DF43CA" w:rsidRPr="003008FB" w:rsidRDefault="00DF43CA" w:rsidP="00E36235">
            <w:pPr>
              <w:framePr w:hSpace="180" w:wrap="around" w:vAnchor="text" w:hAnchor="margin" w:xAlign="center" w:y="961"/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3008F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سباب</w:t>
            </w:r>
          </w:p>
        </w:tc>
      </w:tr>
      <w:tr w:rsidR="00DF43CA" w:rsidRPr="003008FB" w14:paraId="7B33194E" w14:textId="77777777" w:rsidTr="00E36235">
        <w:trPr>
          <w:trHeight w:val="178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04C765E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0065CCDE" w14:textId="77777777" w:rsidR="00DF43CA" w:rsidRPr="003008FB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C712206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sz w:val="24"/>
                <w:szCs w:val="24"/>
                <w:lang w:bidi="ar-YE"/>
              </w:rPr>
            </w:pPr>
          </w:p>
        </w:tc>
      </w:tr>
      <w:tr w:rsidR="00DF43CA" w:rsidRPr="003008FB" w14:paraId="54D24441" w14:textId="77777777" w:rsidTr="00E36235">
        <w:trPr>
          <w:trHeight w:val="176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25EC310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86E3539" w14:textId="77777777" w:rsidR="00DF43CA" w:rsidRPr="003008FB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6FCA1A6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3008F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دلة والشواهد</w:t>
            </w:r>
          </w:p>
        </w:tc>
      </w:tr>
      <w:tr w:rsidR="00DF43CA" w:rsidRPr="003008FB" w14:paraId="71CF10E2" w14:textId="77777777" w:rsidTr="00E36235">
        <w:trPr>
          <w:trHeight w:val="176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219161A2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15B4C88" w14:textId="77777777" w:rsidR="00DF43CA" w:rsidRPr="003008FB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693DE98" w14:textId="77777777" w:rsidR="00DF43CA" w:rsidRPr="003008FB" w:rsidRDefault="00DF43CA" w:rsidP="00E36235">
            <w:pPr>
              <w:tabs>
                <w:tab w:val="left" w:pos="1071"/>
              </w:tabs>
              <w:bidi/>
              <w:rPr>
                <w:rFonts w:ascii="Sakkal Majalla" w:hAnsi="Sakkal Majalla" w:cs="Sakkal Majalla"/>
                <w:sz w:val="24"/>
                <w:szCs w:val="24"/>
                <w:lang w:bidi="ar-YE"/>
              </w:rPr>
            </w:pPr>
          </w:p>
        </w:tc>
      </w:tr>
      <w:tr w:rsidR="00DF43CA" w:rsidRPr="003008FB" w14:paraId="778A850C" w14:textId="77777777" w:rsidTr="00E36235">
        <w:trPr>
          <w:trHeight w:val="80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2FC799A0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175D5BC8" w14:textId="77777777" w:rsidR="00DF43CA" w:rsidRPr="003008FB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396B429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3008F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صيغة التوصية بعد التعديل المقترح</w:t>
            </w:r>
          </w:p>
        </w:tc>
      </w:tr>
      <w:tr w:rsidR="00DF43CA" w:rsidRPr="003008FB" w14:paraId="08DC9748" w14:textId="77777777" w:rsidTr="00E36235">
        <w:trPr>
          <w:trHeight w:val="79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181F1CD1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CA13059" w14:textId="77777777" w:rsidR="00DF43CA" w:rsidRPr="003008FB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EC8CFE6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sz w:val="24"/>
                <w:szCs w:val="24"/>
                <w:lang w:bidi="ar-YE"/>
              </w:rPr>
            </w:pPr>
          </w:p>
        </w:tc>
      </w:tr>
      <w:tr w:rsidR="00DF43CA" w:rsidRPr="003008FB" w14:paraId="53150924" w14:textId="77777777" w:rsidTr="00E36235">
        <w:trPr>
          <w:trHeight w:val="217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11A447C7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3" w:type="dxa"/>
            <w:vMerge w:val="restart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6624D9F" w14:textId="77777777" w:rsidR="00DF43CA" w:rsidRPr="003008FB" w:rsidRDefault="00995CF1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C00000"/>
                  <w:sz w:val="24"/>
                  <w:szCs w:val="24"/>
                  <w:rtl/>
                  <w:lang w:bidi="ar-YE"/>
                </w:rPr>
                <w:id w:val="-17943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3CA" w:rsidRPr="003008FB">
                  <w:rPr>
                    <w:rFonts w:ascii="Segoe UI Symbol" w:eastAsia="MS Gothic" w:hAnsi="Segoe UI Symbol" w:cs="Segoe UI Symbol"/>
                    <w:b/>
                    <w:bCs/>
                    <w:color w:val="C00000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DF43CA" w:rsidRPr="003008FB"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  <w:t xml:space="preserve"> </w:t>
            </w:r>
            <w:r w:rsidR="00DF43CA" w:rsidRPr="003008FB"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rtl/>
                <w:lang w:bidi="ar-YE"/>
              </w:rPr>
              <w:t>غير مقبولة</w:t>
            </w:r>
          </w:p>
        </w:tc>
        <w:tc>
          <w:tcPr>
            <w:tcW w:w="6524" w:type="dxa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448ACAB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3008F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سباب</w:t>
            </w:r>
          </w:p>
        </w:tc>
      </w:tr>
      <w:tr w:rsidR="00DF43CA" w:rsidRPr="003008FB" w14:paraId="4DFE74FF" w14:textId="77777777" w:rsidTr="00E36235">
        <w:trPr>
          <w:trHeight w:val="162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90C8EEE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21D42D09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63D06D50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sz w:val="24"/>
                <w:szCs w:val="24"/>
                <w:lang w:bidi="ar-YE"/>
              </w:rPr>
            </w:pPr>
          </w:p>
        </w:tc>
      </w:tr>
      <w:tr w:rsidR="00DF43CA" w:rsidRPr="003008FB" w14:paraId="072CD062" w14:textId="77777777" w:rsidTr="00E36235">
        <w:trPr>
          <w:trHeight w:val="161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5DB39CC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64514D0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133C30E7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sz w:val="24"/>
                <w:szCs w:val="24"/>
                <w:lang w:bidi="ar-YE"/>
              </w:rPr>
            </w:pPr>
            <w:r w:rsidRPr="003008F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دلة والشواهد</w:t>
            </w:r>
          </w:p>
        </w:tc>
      </w:tr>
      <w:tr w:rsidR="00DF43CA" w:rsidRPr="003008FB" w14:paraId="027616F5" w14:textId="77777777" w:rsidTr="00E36235">
        <w:trPr>
          <w:trHeight w:val="161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5D42F77F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D1DB04E" w14:textId="77777777" w:rsidR="00DF43CA" w:rsidRPr="003008FB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27019321" w14:textId="77777777" w:rsidR="00DF43CA" w:rsidRPr="003008FB" w:rsidRDefault="00DF43CA" w:rsidP="00E36235">
            <w:pPr>
              <w:bidi/>
              <w:ind w:firstLine="720"/>
              <w:rPr>
                <w:rFonts w:ascii="Sakkal Majalla" w:hAnsi="Sakkal Majalla" w:cs="Sakkal Majalla"/>
                <w:sz w:val="24"/>
                <w:szCs w:val="24"/>
                <w:lang w:bidi="ar-YE"/>
              </w:rPr>
            </w:pPr>
          </w:p>
        </w:tc>
      </w:tr>
    </w:tbl>
    <w:p w14:paraId="33022B11" w14:textId="05558887" w:rsidR="00253C24" w:rsidRPr="003008FB" w:rsidRDefault="003008FB" w:rsidP="003008FB">
      <w:pPr>
        <w:bidi/>
        <w:spacing w:after="0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2.</w:t>
      </w:r>
      <w:r w:rsidR="000362CA" w:rsidRPr="003008FB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 xml:space="preserve"> </w:t>
      </w:r>
      <w:r w:rsidR="00D2188E" w:rsidRPr="003008FB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رد</w:t>
      </w:r>
      <w:r w:rsidR="000362CA" w:rsidRPr="003008FB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 xml:space="preserve"> المركز</w:t>
      </w:r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18"/>
        <w:gridCol w:w="7714"/>
      </w:tblGrid>
      <w:tr w:rsidR="00D23C2B" w:rsidRPr="003008FB" w14:paraId="0D794577" w14:textId="77777777" w:rsidTr="0078026A">
        <w:trPr>
          <w:trHeight w:val="534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1595B841" w14:textId="537BA55C" w:rsidR="00D23C2B" w:rsidRPr="003008FB" w:rsidRDefault="00B269E8" w:rsidP="0078026A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008F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لقرار</w:t>
            </w:r>
          </w:p>
        </w:tc>
        <w:sdt>
          <w:sdtPr>
            <w:rPr>
              <w:rFonts w:ascii="Sakkal Majalla" w:hAnsi="Sakkal Majalla" w:cs="Sakkal Majalla"/>
              <w:b/>
              <w:bCs/>
              <w:caps/>
              <w:sz w:val="24"/>
              <w:szCs w:val="24"/>
              <w:rtl/>
            </w:rPr>
            <w:id w:val="-768384710"/>
            <w:placeholder>
              <w:docPart w:val="5F8C3B94B93A442C9B2F3DEA341267B2"/>
            </w:placeholder>
            <w:showingPlcHdr/>
            <w:dropDownList>
              <w:listItem w:displayText="مقبول" w:value="مقبول"/>
              <w:listItem w:displayText="غير مقبول" w:value="غير مقبول"/>
            </w:dropDownList>
          </w:sdtPr>
          <w:sdtEndPr/>
          <w:sdtContent>
            <w:tc>
              <w:tcPr>
                <w:tcW w:w="3993" w:type="pct"/>
                <w:shd w:val="clear" w:color="auto" w:fill="F2F2F2" w:themeFill="background1" w:themeFillShade="F2"/>
                <w:vAlign w:val="center"/>
              </w:tcPr>
              <w:p w14:paraId="2BCA5DB2" w14:textId="409FAB3C" w:rsidR="00D23C2B" w:rsidRPr="003008FB" w:rsidRDefault="003008FB" w:rsidP="002817D8">
                <w:pPr>
                  <w:bidi/>
                  <w:rPr>
                    <w:rFonts w:ascii="Sakkal Majalla" w:hAnsi="Sakkal Majalla" w:cs="Sakkal Majalla"/>
                    <w:caps/>
                    <w:sz w:val="24"/>
                    <w:szCs w:val="24"/>
                    <w:rtl/>
                    <w:lang w:bidi="ar-EG"/>
                  </w:rPr>
                </w:pPr>
                <w:r w:rsidRPr="003008FB">
                  <w:rPr>
                    <w:rFonts w:ascii="Sakkal Majalla" w:hAnsi="Sakkal Majalla" w:cs="Sakkal Majalla" w:hint="cs"/>
                    <w:caps/>
                    <w:sz w:val="24"/>
                    <w:szCs w:val="24"/>
                    <w:rtl/>
                    <w:lang w:bidi="ar-EG"/>
                  </w:rPr>
                  <w:t>اضغط لاختيار القرار</w:t>
                </w:r>
              </w:p>
            </w:tc>
          </w:sdtContent>
        </w:sdt>
      </w:tr>
      <w:tr w:rsidR="00D23C2B" w:rsidRPr="003008FB" w14:paraId="390995F3" w14:textId="77777777" w:rsidTr="0078026A">
        <w:trPr>
          <w:trHeight w:val="519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006AAADE" w14:textId="6D04FB07" w:rsidR="00D23C2B" w:rsidRPr="003008FB" w:rsidRDefault="002817D8" w:rsidP="0078026A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008F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 xml:space="preserve">رقم التوصية </w:t>
            </w:r>
            <w:r w:rsidR="00CA2DB1" w:rsidRPr="003008F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</w:t>
            </w:r>
            <w:r w:rsidR="00CA2DB1" w:rsidRPr="003008F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</w:rPr>
              <w:t>الجديد</w:t>
            </w:r>
            <w:r w:rsidR="00681D0B" w:rsidRPr="003008F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 (إن وجد):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1729C8D0" w14:textId="77777777" w:rsidR="00D23C2B" w:rsidRPr="003008FB" w:rsidRDefault="00D23C2B" w:rsidP="0078026A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="00D23C2B" w:rsidRPr="003008FB" w14:paraId="59A6F54C" w14:textId="77777777" w:rsidTr="0078026A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3FCA6E12" w14:textId="0FF083F6" w:rsidR="00D23C2B" w:rsidRPr="003008FB" w:rsidRDefault="00681D0B" w:rsidP="0078026A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008F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ملاحظات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53ED8227" w14:textId="77777777" w:rsidR="00D23C2B" w:rsidRPr="003008FB" w:rsidRDefault="00D23C2B" w:rsidP="0078026A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14:paraId="09228B4B" w14:textId="77777777" w:rsidR="000362CA" w:rsidRDefault="000362CA" w:rsidP="000362CA">
      <w:pPr>
        <w:bidi/>
        <w:rPr>
          <w:rFonts w:ascii="Sakkal Majalla" w:hAnsi="Sakkal Majalla" w:cs="Sakkal Majalla"/>
          <w:b/>
          <w:bCs/>
          <w:color w:val="000000" w:themeColor="text1"/>
          <w:rtl/>
          <w:lang w:bidi="ar-YE"/>
        </w:rPr>
      </w:pPr>
    </w:p>
    <w:p w14:paraId="5236760C" w14:textId="31C10048" w:rsidR="003C4CAC" w:rsidRDefault="003C4CAC" w:rsidP="003C4CAC">
      <w:pPr>
        <w:bidi/>
        <w:rPr>
          <w:rFonts w:ascii="Sakkal Majalla" w:eastAsia="Times New Roman" w:hAnsi="Sakkal Majalla" w:cs="Sakkal Majalla"/>
          <w:b/>
          <w:bCs/>
          <w:color w:val="000000" w:themeColor="text1"/>
          <w:sz w:val="20"/>
          <w:szCs w:val="20"/>
          <w:rtl/>
        </w:rPr>
      </w:pPr>
      <w:r w:rsidRPr="009367F5">
        <w:rPr>
          <w:rFonts w:ascii="Sakkal Majalla" w:eastAsia="Times New Roman" w:hAnsi="Sakkal Majalla" w:cs="Sakkal Majalla"/>
          <w:b/>
          <w:bCs/>
          <w:color w:val="000000" w:themeColor="text1"/>
          <w:sz w:val="20"/>
          <w:szCs w:val="20"/>
          <w:rtl/>
        </w:rPr>
        <w:t xml:space="preserve">* ينبغي تكرار هذا </w:t>
      </w:r>
      <w:r>
        <w:rPr>
          <w:rFonts w:ascii="Sakkal Majalla" w:eastAsia="Times New Roman" w:hAnsi="Sakkal Majalla" w:cs="Sakkal Majalla" w:hint="cs"/>
          <w:b/>
          <w:bCs/>
          <w:color w:val="000000" w:themeColor="text1"/>
          <w:sz w:val="20"/>
          <w:szCs w:val="20"/>
          <w:rtl/>
        </w:rPr>
        <w:t>الجزء</w:t>
      </w:r>
      <w:r w:rsidRPr="009367F5">
        <w:rPr>
          <w:rFonts w:ascii="Sakkal Majalla" w:eastAsia="Times New Roman" w:hAnsi="Sakkal Majalla" w:cs="Sakkal Majalla"/>
          <w:b/>
          <w:bCs/>
          <w:color w:val="000000" w:themeColor="text1"/>
          <w:sz w:val="20"/>
          <w:szCs w:val="20"/>
          <w:rtl/>
        </w:rPr>
        <w:t xml:space="preserve"> بعدد التوصيات الواردة في تقرير فريق المراجعة</w:t>
      </w:r>
    </w:p>
    <w:p w14:paraId="1DD0115A" w14:textId="6872841E" w:rsidR="003C4CAC" w:rsidRDefault="003C4CAC">
      <w:pPr>
        <w:rPr>
          <w:rFonts w:ascii="Sakkal Majalla" w:hAnsi="Sakkal Majalla" w:cs="Sakkal Majalla"/>
          <w:b/>
          <w:bCs/>
          <w:color w:val="000000" w:themeColor="text1"/>
          <w:rtl/>
        </w:rPr>
      </w:pPr>
      <w:r>
        <w:rPr>
          <w:rFonts w:ascii="Sakkal Majalla" w:hAnsi="Sakkal Majalla" w:cs="Sakkal Majalla"/>
          <w:b/>
          <w:bCs/>
          <w:color w:val="000000" w:themeColor="text1"/>
          <w:rtl/>
        </w:rPr>
        <w:br w:type="page"/>
      </w:r>
    </w:p>
    <w:p w14:paraId="418CF3A4" w14:textId="2E9876EE" w:rsidR="00D03D1E" w:rsidRPr="00C8314D" w:rsidRDefault="00C8314D" w:rsidP="00E010F3">
      <w:pPr>
        <w:pStyle w:val="Heading1"/>
        <w:bidi/>
        <w:spacing w:before="0" w:line="240" w:lineRule="auto"/>
        <w:ind w:left="-1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5" w:name="_Toc136336962"/>
      <w:bookmarkStart w:id="6" w:name="_Toc205799060"/>
      <w:r w:rsidRPr="00C8314D">
        <w:rPr>
          <w:rStyle w:val="a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 xml:space="preserve">ج. </w:t>
      </w:r>
      <w:r w:rsidRPr="00C8314D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‌الاعتماد</w:t>
      </w:r>
      <w:bookmarkEnd w:id="5"/>
      <w:bookmarkEnd w:id="6"/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18"/>
        <w:gridCol w:w="7714"/>
      </w:tblGrid>
      <w:tr w:rsidR="0082524D" w:rsidRPr="003008FB" w14:paraId="4335FC01" w14:textId="77777777" w:rsidTr="00C8314D">
        <w:trPr>
          <w:trHeight w:val="534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7276A168" w14:textId="61FD3032" w:rsidR="0082524D" w:rsidRPr="003008FB" w:rsidRDefault="00C8314D" w:rsidP="000355D1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008F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لاسم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4C1B0259" w14:textId="77777777" w:rsidR="0082524D" w:rsidRPr="003008FB" w:rsidRDefault="0082524D" w:rsidP="000355D1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C8314D" w:rsidRPr="003008FB" w14:paraId="6863BEB7" w14:textId="77777777" w:rsidTr="00C8314D">
        <w:trPr>
          <w:trHeight w:val="519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09118CE1" w14:textId="0CDF21F2" w:rsidR="00C8314D" w:rsidRPr="003008FB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008F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لمنصب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01565767" w14:textId="77777777" w:rsidR="00C8314D" w:rsidRPr="003008FB" w:rsidRDefault="00C8314D" w:rsidP="00C8314D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="00C8314D" w:rsidRPr="003008FB" w14:paraId="32391784" w14:textId="77777777" w:rsidTr="00C8314D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55986A71" w14:textId="381A3B1C" w:rsidR="00C8314D" w:rsidRPr="003008FB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008F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لتوقيع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53384EEF" w14:textId="77777777" w:rsidR="00C8314D" w:rsidRPr="003008FB" w:rsidRDefault="00C8314D" w:rsidP="00C8314D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="00C8314D" w:rsidRPr="003008FB" w14:paraId="30C4AA0D" w14:textId="77777777" w:rsidTr="00C8314D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3FE7C931" w14:textId="67089571" w:rsidR="00C8314D" w:rsidRPr="003008FB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008F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لتاريخ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3A1E2029" w14:textId="77777777" w:rsidR="00C8314D" w:rsidRPr="003008FB" w:rsidRDefault="00C8314D" w:rsidP="00C8314D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14:paraId="094E7A4E" w14:textId="3BDEDBBB" w:rsidR="003A4ABD" w:rsidRPr="008B43B4" w:rsidRDefault="003A4ABD" w:rsidP="00A75E51">
      <w:pPr>
        <w:bidi/>
        <w:rPr>
          <w:rStyle w:val="a"/>
          <w:rFonts w:ascii="Sakkal Majalla" w:hAnsi="Sakkal Majalla" w:cs="Sakkal Majalla"/>
          <w:color w:val="4C3D8E"/>
          <w:sz w:val="36"/>
          <w:szCs w:val="36"/>
          <w:rtl/>
          <w:lang w:bidi="ar-YE"/>
        </w:rPr>
      </w:pPr>
    </w:p>
    <w:sectPr w:rsidR="003A4ABD" w:rsidRPr="008B43B4" w:rsidSect="00AA482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5690E6" w14:textId="77777777" w:rsidR="001A3F1A" w:rsidRDefault="001A3F1A" w:rsidP="00EE490F">
      <w:pPr>
        <w:spacing w:after="0" w:line="240" w:lineRule="auto"/>
      </w:pPr>
      <w:r>
        <w:separator/>
      </w:r>
    </w:p>
  </w:endnote>
  <w:endnote w:type="continuationSeparator" w:id="0">
    <w:p w14:paraId="6B767088" w14:textId="77777777" w:rsidR="001A3F1A" w:rsidRDefault="001A3F1A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Calibri"/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8067A" w14:textId="05AE8B6D" w:rsidR="0012702F" w:rsidRDefault="0012702F">
    <w:pPr>
      <w:pStyle w:val="Footer"/>
    </w:pPr>
  </w:p>
  <w:p w14:paraId="5A1CD2A3" w14:textId="142776D8" w:rsidR="00277FA3" w:rsidRDefault="000E2ABD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3FDACF" wp14:editId="0D53796F">
              <wp:simplePos x="0" y="0"/>
              <wp:positionH relativeFrom="column">
                <wp:posOffset>3255264</wp:posOffset>
              </wp:positionH>
              <wp:positionV relativeFrom="paragraph">
                <wp:posOffset>202895</wp:posOffset>
              </wp:positionV>
              <wp:extent cx="1828800" cy="1828800"/>
              <wp:effectExtent l="0" t="0" r="0" b="0"/>
              <wp:wrapSquare wrapText="bothSides"/>
              <wp:docPr id="299482866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id w:val="358318740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DIN NEXT™ ARABIC REGULAR" w:hAnsi="DIN NEXT™ ARABIC REGULAR" w:cs="DIN NEXT™ ARABIC REGULAR"/>
                              <w:noProof/>
                            </w:rPr>
                          </w:sdtEndPr>
                          <w:sdtContent>
                            <w:p w14:paraId="58474FE1" w14:textId="3AAAF997" w:rsidR="000E2ABD" w:rsidRPr="006D5C4B" w:rsidRDefault="000E2ABD" w:rsidP="006D5C4B">
                              <w:pPr>
                                <w:pStyle w:val="Footer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F060E2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5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3FDACF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6" type="#_x0000_t202" style="position:absolute;margin-left:256.3pt;margin-top:16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" filled="f" stroked="f" strokeweight=".5pt">
              <v:textbox style="mso-fit-shape-to-text:t">
                <w:txbxContent>
                  <w:sdt>
                    <w:sdtPr>
                      <w:id w:val="358318740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DIN NEXT™ ARABIC REGULAR" w:hAnsi="DIN NEXT™ ARABIC REGULAR" w:cs="DIN NEXT™ ARABIC REGULAR"/>
                        <w:noProof/>
                      </w:rPr>
                    </w:sdtEndPr>
                    <w:sdtContent>
                      <w:p w14:paraId="58474FE1" w14:textId="3AAAF997" w:rsidR="000E2ABD" w:rsidRPr="006D5C4B" w:rsidRDefault="000E2ABD" w:rsidP="006D5C4B">
                        <w:pPr>
                          <w:pStyle w:val="Footer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F060E2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5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  <w:p w14:paraId="646C4A85" w14:textId="65B10090" w:rsidR="00277FA3" w:rsidRDefault="00277F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D8A88A" w14:textId="77777777" w:rsidR="001A3F1A" w:rsidRDefault="001A3F1A" w:rsidP="00EE490F">
      <w:pPr>
        <w:spacing w:after="0" w:line="240" w:lineRule="auto"/>
      </w:pPr>
      <w:r>
        <w:separator/>
      </w:r>
    </w:p>
  </w:footnote>
  <w:footnote w:type="continuationSeparator" w:id="0">
    <w:p w14:paraId="7035FE32" w14:textId="77777777" w:rsidR="001A3F1A" w:rsidRDefault="001A3F1A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ABF7485" w:rsidR="0012702F" w:rsidRDefault="00F86E0E">
    <w:pPr>
      <w:pStyle w:val="Header"/>
    </w:pPr>
    <w:r>
      <w:rPr>
        <w:noProof/>
      </w:rPr>
      <w:drawing>
        <wp:anchor distT="0" distB="0" distL="114300" distR="114300" simplePos="0" relativeHeight="251652096" behindDoc="1" locked="0" layoutInCell="1" allowOverlap="1" wp14:anchorId="519639A1" wp14:editId="15A9982C">
          <wp:simplePos x="0" y="0"/>
          <wp:positionH relativeFrom="column">
            <wp:posOffset>-668906</wp:posOffset>
          </wp:positionH>
          <wp:positionV relativeFrom="paragraph">
            <wp:posOffset>-438150</wp:posOffset>
          </wp:positionV>
          <wp:extent cx="7547973" cy="10672427"/>
          <wp:effectExtent l="0" t="0" r="0" b="0"/>
          <wp:wrapNone/>
          <wp:docPr id="1863812821" name="صورة 1863812821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812821" name="صورة 1863812821" descr="صورة تحتوي على نص, لقطة شاشة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18F3F8" w14:textId="77777777" w:rsidR="00277FA3" w:rsidRDefault="00277FA3"/>
  <w:p w14:paraId="3AC2A6C5" w14:textId="77777777" w:rsidR="00277FA3" w:rsidRDefault="00277F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1CE63" w14:textId="5C656A2E" w:rsidR="00943B1E" w:rsidRDefault="00BD7194" w:rsidP="00142588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9A73F34" wp14:editId="1047E54C">
          <wp:simplePos x="0" y="0"/>
          <wp:positionH relativeFrom="column">
            <wp:posOffset>-696236</wp:posOffset>
          </wp:positionH>
          <wp:positionV relativeFrom="paragraph">
            <wp:posOffset>-600323</wp:posOffset>
          </wp:positionV>
          <wp:extent cx="7558860" cy="10692129"/>
          <wp:effectExtent l="0" t="0" r="4445" b="0"/>
          <wp:wrapNone/>
          <wp:docPr id="1621883915" name="صورة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1883915" name="صورة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860" cy="106921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B4A86"/>
    <w:multiLevelType w:val="hybridMultilevel"/>
    <w:tmpl w:val="9F82ED0E"/>
    <w:lvl w:ilvl="0" w:tplc="7F5EADD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37665"/>
    <w:multiLevelType w:val="hybridMultilevel"/>
    <w:tmpl w:val="97FC2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7357AA"/>
    <w:multiLevelType w:val="hybridMultilevel"/>
    <w:tmpl w:val="0D584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955407">
    <w:abstractNumId w:val="29"/>
  </w:num>
  <w:num w:numId="2" w16cid:durableId="616371581">
    <w:abstractNumId w:val="26"/>
  </w:num>
  <w:num w:numId="3" w16cid:durableId="227345050">
    <w:abstractNumId w:val="30"/>
  </w:num>
  <w:num w:numId="4" w16cid:durableId="380445544">
    <w:abstractNumId w:val="33"/>
  </w:num>
  <w:num w:numId="5" w16cid:durableId="1480341326">
    <w:abstractNumId w:val="18"/>
  </w:num>
  <w:num w:numId="6" w16cid:durableId="1548108969">
    <w:abstractNumId w:val="32"/>
  </w:num>
  <w:num w:numId="7" w16cid:durableId="2133136475">
    <w:abstractNumId w:val="17"/>
  </w:num>
  <w:num w:numId="8" w16cid:durableId="1942030672">
    <w:abstractNumId w:val="5"/>
  </w:num>
  <w:num w:numId="9" w16cid:durableId="2049914459">
    <w:abstractNumId w:val="12"/>
  </w:num>
  <w:num w:numId="10" w16cid:durableId="380908453">
    <w:abstractNumId w:val="2"/>
  </w:num>
  <w:num w:numId="11" w16cid:durableId="673151524">
    <w:abstractNumId w:val="11"/>
  </w:num>
  <w:num w:numId="12" w16cid:durableId="315112187">
    <w:abstractNumId w:val="3"/>
  </w:num>
  <w:num w:numId="13" w16cid:durableId="1880556664">
    <w:abstractNumId w:val="6"/>
  </w:num>
  <w:num w:numId="14" w16cid:durableId="1639143376">
    <w:abstractNumId w:val="10"/>
  </w:num>
  <w:num w:numId="15" w16cid:durableId="1368330400">
    <w:abstractNumId w:val="24"/>
  </w:num>
  <w:num w:numId="16" w16cid:durableId="1882787868">
    <w:abstractNumId w:val="9"/>
  </w:num>
  <w:num w:numId="17" w16cid:durableId="1313095320">
    <w:abstractNumId w:val="16"/>
  </w:num>
  <w:num w:numId="18" w16cid:durableId="1105611165">
    <w:abstractNumId w:val="20"/>
  </w:num>
  <w:num w:numId="19" w16cid:durableId="2041543717">
    <w:abstractNumId w:val="28"/>
  </w:num>
  <w:num w:numId="20" w16cid:durableId="1357384761">
    <w:abstractNumId w:val="15"/>
  </w:num>
  <w:num w:numId="21" w16cid:durableId="142310943">
    <w:abstractNumId w:val="22"/>
  </w:num>
  <w:num w:numId="22" w16cid:durableId="301885268">
    <w:abstractNumId w:val="23"/>
  </w:num>
  <w:num w:numId="23" w16cid:durableId="1322277416">
    <w:abstractNumId w:val="31"/>
  </w:num>
  <w:num w:numId="24" w16cid:durableId="1524709905">
    <w:abstractNumId w:val="7"/>
  </w:num>
  <w:num w:numId="25" w16cid:durableId="1976522107">
    <w:abstractNumId w:val="19"/>
  </w:num>
  <w:num w:numId="26" w16cid:durableId="1943680354">
    <w:abstractNumId w:val="27"/>
  </w:num>
  <w:num w:numId="27" w16cid:durableId="880290236">
    <w:abstractNumId w:val="14"/>
  </w:num>
  <w:num w:numId="28" w16cid:durableId="456604026">
    <w:abstractNumId w:val="1"/>
  </w:num>
  <w:num w:numId="29" w16cid:durableId="1785151496">
    <w:abstractNumId w:val="4"/>
  </w:num>
  <w:num w:numId="30" w16cid:durableId="295649862">
    <w:abstractNumId w:val="21"/>
  </w:num>
  <w:num w:numId="31" w16cid:durableId="1073431073">
    <w:abstractNumId w:val="8"/>
  </w:num>
  <w:num w:numId="32" w16cid:durableId="1737822092">
    <w:abstractNumId w:val="0"/>
  </w:num>
  <w:num w:numId="33" w16cid:durableId="57366720">
    <w:abstractNumId w:val="25"/>
  </w:num>
  <w:num w:numId="34" w16cid:durableId="37828818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proofState w:spelling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03FF9"/>
    <w:rsid w:val="00010B0E"/>
    <w:rsid w:val="00011B3C"/>
    <w:rsid w:val="00025B3D"/>
    <w:rsid w:val="000263E2"/>
    <w:rsid w:val="00033C39"/>
    <w:rsid w:val="000355D1"/>
    <w:rsid w:val="000362CA"/>
    <w:rsid w:val="00042349"/>
    <w:rsid w:val="000455C2"/>
    <w:rsid w:val="000473F6"/>
    <w:rsid w:val="0005109E"/>
    <w:rsid w:val="000513CC"/>
    <w:rsid w:val="00060A9E"/>
    <w:rsid w:val="000742CA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2ABD"/>
    <w:rsid w:val="000F105E"/>
    <w:rsid w:val="000F195D"/>
    <w:rsid w:val="001223EF"/>
    <w:rsid w:val="00123EA4"/>
    <w:rsid w:val="00126020"/>
    <w:rsid w:val="0012702F"/>
    <w:rsid w:val="00131282"/>
    <w:rsid w:val="00131734"/>
    <w:rsid w:val="00137FF3"/>
    <w:rsid w:val="00141AA2"/>
    <w:rsid w:val="00142588"/>
    <w:rsid w:val="00143E31"/>
    <w:rsid w:val="001446ED"/>
    <w:rsid w:val="00147924"/>
    <w:rsid w:val="00150671"/>
    <w:rsid w:val="00160C76"/>
    <w:rsid w:val="001632CC"/>
    <w:rsid w:val="001648F9"/>
    <w:rsid w:val="00165B8E"/>
    <w:rsid w:val="00170319"/>
    <w:rsid w:val="00173939"/>
    <w:rsid w:val="00183B0B"/>
    <w:rsid w:val="001855D7"/>
    <w:rsid w:val="00191327"/>
    <w:rsid w:val="001A0E5C"/>
    <w:rsid w:val="001A30FC"/>
    <w:rsid w:val="001A3F1A"/>
    <w:rsid w:val="001B59ED"/>
    <w:rsid w:val="001C193F"/>
    <w:rsid w:val="001D13E9"/>
    <w:rsid w:val="001D1EC0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35891"/>
    <w:rsid w:val="0024111A"/>
    <w:rsid w:val="002430CC"/>
    <w:rsid w:val="002435B5"/>
    <w:rsid w:val="00246899"/>
    <w:rsid w:val="00246B98"/>
    <w:rsid w:val="00246F57"/>
    <w:rsid w:val="00251E09"/>
    <w:rsid w:val="00253C24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77FA3"/>
    <w:rsid w:val="002817D8"/>
    <w:rsid w:val="0028446D"/>
    <w:rsid w:val="00292FB3"/>
    <w:rsid w:val="00293830"/>
    <w:rsid w:val="00297214"/>
    <w:rsid w:val="002A0738"/>
    <w:rsid w:val="002A22D7"/>
    <w:rsid w:val="002C0FD2"/>
    <w:rsid w:val="002D35DE"/>
    <w:rsid w:val="002D35F4"/>
    <w:rsid w:val="002D4589"/>
    <w:rsid w:val="002E20E9"/>
    <w:rsid w:val="002E63AD"/>
    <w:rsid w:val="002E7F89"/>
    <w:rsid w:val="002F0BC0"/>
    <w:rsid w:val="002F1429"/>
    <w:rsid w:val="002F405B"/>
    <w:rsid w:val="003008FB"/>
    <w:rsid w:val="00307534"/>
    <w:rsid w:val="00313B62"/>
    <w:rsid w:val="003233D6"/>
    <w:rsid w:val="00323E2E"/>
    <w:rsid w:val="00334BB2"/>
    <w:rsid w:val="003401C7"/>
    <w:rsid w:val="00352E47"/>
    <w:rsid w:val="00355A85"/>
    <w:rsid w:val="00356BF2"/>
    <w:rsid w:val="00381C07"/>
    <w:rsid w:val="00381C6A"/>
    <w:rsid w:val="003826C5"/>
    <w:rsid w:val="003872F8"/>
    <w:rsid w:val="00393194"/>
    <w:rsid w:val="003A1717"/>
    <w:rsid w:val="003A4ABD"/>
    <w:rsid w:val="003A762E"/>
    <w:rsid w:val="003B0D84"/>
    <w:rsid w:val="003B2DF7"/>
    <w:rsid w:val="003B43C4"/>
    <w:rsid w:val="003B44D3"/>
    <w:rsid w:val="003C1003"/>
    <w:rsid w:val="003C4CAC"/>
    <w:rsid w:val="003C54AD"/>
    <w:rsid w:val="003C63B5"/>
    <w:rsid w:val="003C7ADF"/>
    <w:rsid w:val="003D6D34"/>
    <w:rsid w:val="003E2762"/>
    <w:rsid w:val="003E3915"/>
    <w:rsid w:val="003E48DE"/>
    <w:rsid w:val="003E5935"/>
    <w:rsid w:val="003E7B62"/>
    <w:rsid w:val="003F00A8"/>
    <w:rsid w:val="003F01A9"/>
    <w:rsid w:val="003F3E71"/>
    <w:rsid w:val="00401F9D"/>
    <w:rsid w:val="00402ECE"/>
    <w:rsid w:val="004128F8"/>
    <w:rsid w:val="0041561F"/>
    <w:rsid w:val="00425E24"/>
    <w:rsid w:val="004261F3"/>
    <w:rsid w:val="00426A73"/>
    <w:rsid w:val="00431D32"/>
    <w:rsid w:val="004339B9"/>
    <w:rsid w:val="0044031F"/>
    <w:rsid w:val="004403BE"/>
    <w:rsid w:val="004408AF"/>
    <w:rsid w:val="00444CC7"/>
    <w:rsid w:val="00447E86"/>
    <w:rsid w:val="0045485F"/>
    <w:rsid w:val="00457C96"/>
    <w:rsid w:val="00460BC3"/>
    <w:rsid w:val="00461566"/>
    <w:rsid w:val="00464F77"/>
    <w:rsid w:val="00477456"/>
    <w:rsid w:val="00480045"/>
    <w:rsid w:val="0049459C"/>
    <w:rsid w:val="004C1EC6"/>
    <w:rsid w:val="004C5EBA"/>
    <w:rsid w:val="004D05F8"/>
    <w:rsid w:val="004D545F"/>
    <w:rsid w:val="004D721B"/>
    <w:rsid w:val="004E1ABE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32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366F"/>
    <w:rsid w:val="005B4B63"/>
    <w:rsid w:val="005C3BB5"/>
    <w:rsid w:val="005D18A2"/>
    <w:rsid w:val="005E0544"/>
    <w:rsid w:val="005E3122"/>
    <w:rsid w:val="005E749B"/>
    <w:rsid w:val="005F0412"/>
    <w:rsid w:val="005F2514"/>
    <w:rsid w:val="005F271A"/>
    <w:rsid w:val="005F2EDF"/>
    <w:rsid w:val="00607C3C"/>
    <w:rsid w:val="006114B6"/>
    <w:rsid w:val="0062026C"/>
    <w:rsid w:val="00622E70"/>
    <w:rsid w:val="00624BFA"/>
    <w:rsid w:val="00630073"/>
    <w:rsid w:val="00633D3F"/>
    <w:rsid w:val="00640927"/>
    <w:rsid w:val="00644E46"/>
    <w:rsid w:val="00656D60"/>
    <w:rsid w:val="006607E0"/>
    <w:rsid w:val="00663CD1"/>
    <w:rsid w:val="0066519A"/>
    <w:rsid w:val="00681D0B"/>
    <w:rsid w:val="00683726"/>
    <w:rsid w:val="0069056D"/>
    <w:rsid w:val="00691524"/>
    <w:rsid w:val="00691BFA"/>
    <w:rsid w:val="00696A1F"/>
    <w:rsid w:val="00696CEB"/>
    <w:rsid w:val="00696F12"/>
    <w:rsid w:val="006A5498"/>
    <w:rsid w:val="006B08C3"/>
    <w:rsid w:val="006B12D6"/>
    <w:rsid w:val="006B3CD5"/>
    <w:rsid w:val="006C5E3A"/>
    <w:rsid w:val="006E21CD"/>
    <w:rsid w:val="006F1689"/>
    <w:rsid w:val="006F4DD7"/>
    <w:rsid w:val="00701F5C"/>
    <w:rsid w:val="007065FD"/>
    <w:rsid w:val="00707DB8"/>
    <w:rsid w:val="00711EE8"/>
    <w:rsid w:val="0071317C"/>
    <w:rsid w:val="00723870"/>
    <w:rsid w:val="00731257"/>
    <w:rsid w:val="00744198"/>
    <w:rsid w:val="007529C9"/>
    <w:rsid w:val="007567CB"/>
    <w:rsid w:val="00761B28"/>
    <w:rsid w:val="00762861"/>
    <w:rsid w:val="00772B4C"/>
    <w:rsid w:val="007778B6"/>
    <w:rsid w:val="007E1F1C"/>
    <w:rsid w:val="007E532F"/>
    <w:rsid w:val="00803AF9"/>
    <w:rsid w:val="00806F39"/>
    <w:rsid w:val="0082524D"/>
    <w:rsid w:val="0082767E"/>
    <w:rsid w:val="008306EB"/>
    <w:rsid w:val="008365AE"/>
    <w:rsid w:val="008577A1"/>
    <w:rsid w:val="00877341"/>
    <w:rsid w:val="00881D21"/>
    <w:rsid w:val="008877CF"/>
    <w:rsid w:val="00887A37"/>
    <w:rsid w:val="00891360"/>
    <w:rsid w:val="00896904"/>
    <w:rsid w:val="008A1157"/>
    <w:rsid w:val="008B2211"/>
    <w:rsid w:val="008B43B4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53E9E"/>
    <w:rsid w:val="0096672E"/>
    <w:rsid w:val="00967592"/>
    <w:rsid w:val="00970132"/>
    <w:rsid w:val="0097256E"/>
    <w:rsid w:val="0098590B"/>
    <w:rsid w:val="00986BD0"/>
    <w:rsid w:val="00991FF0"/>
    <w:rsid w:val="00992086"/>
    <w:rsid w:val="00994C3F"/>
    <w:rsid w:val="00995CF1"/>
    <w:rsid w:val="009A3B8E"/>
    <w:rsid w:val="009A4211"/>
    <w:rsid w:val="009B113A"/>
    <w:rsid w:val="009B44E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5DCA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75E51"/>
    <w:rsid w:val="00A93109"/>
    <w:rsid w:val="00A979FA"/>
    <w:rsid w:val="00AA2566"/>
    <w:rsid w:val="00AA4829"/>
    <w:rsid w:val="00AA6C33"/>
    <w:rsid w:val="00AA7C11"/>
    <w:rsid w:val="00AB5F92"/>
    <w:rsid w:val="00AD423B"/>
    <w:rsid w:val="00AD6A40"/>
    <w:rsid w:val="00AE0516"/>
    <w:rsid w:val="00AE14CA"/>
    <w:rsid w:val="00AE6AD7"/>
    <w:rsid w:val="00AF1CF7"/>
    <w:rsid w:val="00AF5CE4"/>
    <w:rsid w:val="00B03C0A"/>
    <w:rsid w:val="00B174B5"/>
    <w:rsid w:val="00B17E10"/>
    <w:rsid w:val="00B22AAC"/>
    <w:rsid w:val="00B230F3"/>
    <w:rsid w:val="00B269E8"/>
    <w:rsid w:val="00B307B1"/>
    <w:rsid w:val="00B31423"/>
    <w:rsid w:val="00B3253B"/>
    <w:rsid w:val="00B502FF"/>
    <w:rsid w:val="00B67F3B"/>
    <w:rsid w:val="00B71AEF"/>
    <w:rsid w:val="00B727DA"/>
    <w:rsid w:val="00B76ED8"/>
    <w:rsid w:val="00B80620"/>
    <w:rsid w:val="00B80926"/>
    <w:rsid w:val="00B92EAD"/>
    <w:rsid w:val="00B93E29"/>
    <w:rsid w:val="00B97B1E"/>
    <w:rsid w:val="00BA372B"/>
    <w:rsid w:val="00BB15BF"/>
    <w:rsid w:val="00BB510D"/>
    <w:rsid w:val="00BC4835"/>
    <w:rsid w:val="00BD58E4"/>
    <w:rsid w:val="00BD7194"/>
    <w:rsid w:val="00BE1C1F"/>
    <w:rsid w:val="00BE2279"/>
    <w:rsid w:val="00BF4D7C"/>
    <w:rsid w:val="00C016F6"/>
    <w:rsid w:val="00C02235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3C02"/>
    <w:rsid w:val="00C55180"/>
    <w:rsid w:val="00C55CE1"/>
    <w:rsid w:val="00C617D1"/>
    <w:rsid w:val="00C63E91"/>
    <w:rsid w:val="00C65C28"/>
    <w:rsid w:val="00C76AAE"/>
    <w:rsid w:val="00C77FDD"/>
    <w:rsid w:val="00C8136A"/>
    <w:rsid w:val="00C828D0"/>
    <w:rsid w:val="00C8314D"/>
    <w:rsid w:val="00C84F32"/>
    <w:rsid w:val="00C85B6C"/>
    <w:rsid w:val="00C958D9"/>
    <w:rsid w:val="00CA2DB1"/>
    <w:rsid w:val="00CB08D0"/>
    <w:rsid w:val="00CB11A3"/>
    <w:rsid w:val="00CB1B89"/>
    <w:rsid w:val="00CD6CC1"/>
    <w:rsid w:val="00CE0B84"/>
    <w:rsid w:val="00D01EB4"/>
    <w:rsid w:val="00D03D1E"/>
    <w:rsid w:val="00D042C3"/>
    <w:rsid w:val="00D06CDB"/>
    <w:rsid w:val="00D20AB9"/>
    <w:rsid w:val="00D2188E"/>
    <w:rsid w:val="00D23272"/>
    <w:rsid w:val="00D23C2B"/>
    <w:rsid w:val="00D32ACC"/>
    <w:rsid w:val="00D3538B"/>
    <w:rsid w:val="00D3555B"/>
    <w:rsid w:val="00D4307F"/>
    <w:rsid w:val="00D50AF9"/>
    <w:rsid w:val="00D53059"/>
    <w:rsid w:val="00D60AF7"/>
    <w:rsid w:val="00D67E18"/>
    <w:rsid w:val="00D70AE7"/>
    <w:rsid w:val="00D76E52"/>
    <w:rsid w:val="00D82C97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DF43CA"/>
    <w:rsid w:val="00E010F3"/>
    <w:rsid w:val="00E0297E"/>
    <w:rsid w:val="00E02D40"/>
    <w:rsid w:val="00E068EA"/>
    <w:rsid w:val="00E100B7"/>
    <w:rsid w:val="00E17AD6"/>
    <w:rsid w:val="00E249E0"/>
    <w:rsid w:val="00E3076D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B26CF"/>
    <w:rsid w:val="00EC436E"/>
    <w:rsid w:val="00ED6B12"/>
    <w:rsid w:val="00ED6EAB"/>
    <w:rsid w:val="00EE490F"/>
    <w:rsid w:val="00EF72DB"/>
    <w:rsid w:val="00F00057"/>
    <w:rsid w:val="00F02C99"/>
    <w:rsid w:val="00F039E0"/>
    <w:rsid w:val="00F05FB9"/>
    <w:rsid w:val="00F060E2"/>
    <w:rsid w:val="00F11C83"/>
    <w:rsid w:val="00F17380"/>
    <w:rsid w:val="00F17BE4"/>
    <w:rsid w:val="00F236C3"/>
    <w:rsid w:val="00F30A2A"/>
    <w:rsid w:val="00F31F95"/>
    <w:rsid w:val="00F32BEB"/>
    <w:rsid w:val="00F3573E"/>
    <w:rsid w:val="00F35B02"/>
    <w:rsid w:val="00F41F6B"/>
    <w:rsid w:val="00F42785"/>
    <w:rsid w:val="00F466BD"/>
    <w:rsid w:val="00F50654"/>
    <w:rsid w:val="00F54C3D"/>
    <w:rsid w:val="00F676D3"/>
    <w:rsid w:val="00F70694"/>
    <w:rsid w:val="00F758E9"/>
    <w:rsid w:val="00F773F7"/>
    <w:rsid w:val="00F86E0E"/>
    <w:rsid w:val="00F91189"/>
    <w:rsid w:val="00F9176E"/>
    <w:rsid w:val="00F91847"/>
    <w:rsid w:val="00F93E87"/>
    <w:rsid w:val="00F9681F"/>
    <w:rsid w:val="00FA3E2F"/>
    <w:rsid w:val="00FA43CE"/>
    <w:rsid w:val="00FB2296"/>
    <w:rsid w:val="00FC2D18"/>
    <w:rsid w:val="00FC66B1"/>
    <w:rsid w:val="00FD15CC"/>
    <w:rsid w:val="00FE0AD7"/>
    <w:rsid w:val="00FE3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C3F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7C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57C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EF72D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72D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72D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F7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746B0C4BA7E4B679A336FF33C484EE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E23ABCE-AD5B-4052-B49A-27C14FD38BA0}"/>
      </w:docPartPr>
      <w:docPartBody>
        <w:p w:rsidR="004A3E6C" w:rsidRDefault="0078655F" w:rsidP="0078655F">
          <w:pPr>
            <w:pStyle w:val="4746B0C4BA7E4B679A336FF33C484EEE1"/>
          </w:pPr>
          <w:r>
            <w:rPr>
              <w:rStyle w:val="PlaceholderText"/>
              <w:rFonts w:cs="Times New Roman"/>
            </w:rPr>
            <w:t>……</w:t>
          </w:r>
        </w:p>
      </w:docPartBody>
    </w:docPart>
    <w:docPart>
      <w:docPartPr>
        <w:name w:val="5F8C3B94B93A442C9B2F3DEA34126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B4884-7EF2-4D7B-A5F9-D8A8DECF756F}"/>
      </w:docPartPr>
      <w:docPartBody>
        <w:p w:rsidR="000F718A" w:rsidRDefault="0078655F" w:rsidP="0078655F">
          <w:pPr>
            <w:pStyle w:val="5F8C3B94B93A442C9B2F3DEA341267B21"/>
          </w:pPr>
          <w:r>
            <w:rPr>
              <w:rFonts w:ascii="Sakkal Majalla" w:hAnsi="Sakkal Majalla" w:cs="Sakkal Majalla" w:hint="cs"/>
              <w:caps/>
              <w:sz w:val="28"/>
              <w:szCs w:val="28"/>
              <w:rtl/>
              <w:lang w:bidi="ar-EG"/>
            </w:rPr>
            <w:t>اضغط لاختيار القرار</w:t>
          </w:r>
        </w:p>
      </w:docPartBody>
    </w:docPart>
    <w:docPart>
      <w:docPartPr>
        <w:name w:val="74B8C7503C6F45888D69DEE7030E9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81674-6EC6-4164-8A35-A36A56AE9C97}"/>
      </w:docPartPr>
      <w:docPartBody>
        <w:p w:rsidR="0078655F" w:rsidRDefault="0078655F" w:rsidP="0078655F">
          <w:pPr>
            <w:pStyle w:val="74B8C7503C6F45888D69DEE7030E98BF"/>
          </w:pPr>
          <w:r w:rsidRPr="001967CE">
            <w:rPr>
              <w:rStyle w:val="PlaceholderText"/>
              <w:rtl/>
            </w:rPr>
            <w:t>انقر أو اضغط لإدخال تاريخ</w:t>
          </w:r>
          <w:r w:rsidRPr="001967CE">
            <w:rPr>
              <w:rStyle w:val="PlaceholderText"/>
            </w:rPr>
            <w:t>.</w:t>
          </w:r>
        </w:p>
      </w:docPartBody>
    </w:docPart>
    <w:docPart>
      <w:docPartPr>
        <w:name w:val="E5774398E14943D6B6AF1F2F8D4FE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37A08-5190-4429-9D6E-48357AB76855}"/>
      </w:docPartPr>
      <w:docPartBody>
        <w:p w:rsidR="0078655F" w:rsidRDefault="0078655F" w:rsidP="0078655F">
          <w:pPr>
            <w:pStyle w:val="E5774398E14943D6B6AF1F2F8D4FEE76"/>
          </w:pPr>
          <w:r>
            <w:rPr>
              <w:rFonts w:ascii="Sakkal Majalla" w:hAnsi="Sakkal Majalla" w:cs="Sakkal Majalla" w:hint="cs"/>
              <w:caps/>
              <w:sz w:val="28"/>
              <w:szCs w:val="28"/>
              <w:rtl/>
              <w:lang w:bidi="ar-EG"/>
            </w:rPr>
            <w:t>اضغط لاختيار القرار</w:t>
          </w:r>
        </w:p>
      </w:docPartBody>
    </w:docPart>
    <w:docPart>
      <w:docPartPr>
        <w:name w:val="1F6B11BBDE0C4E7B8644A8AB7A9D1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554A4-602C-46D9-B11E-2B469A40D8DB}"/>
      </w:docPartPr>
      <w:docPartBody>
        <w:p w:rsidR="0078655F" w:rsidRDefault="0078655F" w:rsidP="0078655F">
          <w:pPr>
            <w:pStyle w:val="1F6B11BBDE0C4E7B8644A8AB7A9D1F5B"/>
          </w:pPr>
          <w:r>
            <w:rPr>
              <w:rFonts w:ascii="Sakkal Majalla" w:hAnsi="Sakkal Majalla" w:cs="Sakkal Majalla" w:hint="cs"/>
              <w:caps/>
              <w:sz w:val="28"/>
              <w:szCs w:val="28"/>
              <w:rtl/>
              <w:lang w:bidi="ar-EG"/>
            </w:rPr>
            <w:t>اضغط لاختيار القرار</w:t>
          </w:r>
        </w:p>
      </w:docPartBody>
    </w:docPart>
    <w:docPart>
      <w:docPartPr>
        <w:name w:val="64497D2BEF4C46D68ADC13CEC1E49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D43FF-47A2-4B33-AACE-B315D371A414}"/>
      </w:docPartPr>
      <w:docPartBody>
        <w:p w:rsidR="0078655F" w:rsidRDefault="0078655F" w:rsidP="0078655F">
          <w:pPr>
            <w:pStyle w:val="64497D2BEF4C46D68ADC13CEC1E49BD9"/>
          </w:pPr>
          <w:r>
            <w:rPr>
              <w:rFonts w:ascii="Sakkal Majalla" w:hAnsi="Sakkal Majalla" w:cs="Sakkal Majalla" w:hint="cs"/>
              <w:caps/>
              <w:sz w:val="28"/>
              <w:szCs w:val="28"/>
              <w:rtl/>
              <w:lang w:bidi="ar-EG"/>
            </w:rPr>
            <w:t>اضغط لاختيار القرار</w:t>
          </w:r>
        </w:p>
      </w:docPartBody>
    </w:docPart>
    <w:docPart>
      <w:docPartPr>
        <w:name w:val="A2224503D4FF4431B92B1EE4533CD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26E4D-2158-4FB9-BDB2-B9AAFF7CA29D}"/>
      </w:docPartPr>
      <w:docPartBody>
        <w:p w:rsidR="0078655F" w:rsidRDefault="0078655F" w:rsidP="0078655F">
          <w:pPr>
            <w:pStyle w:val="A2224503D4FF4431B92B1EE4533CDADC"/>
          </w:pPr>
          <w:r>
            <w:rPr>
              <w:rFonts w:ascii="Sakkal Majalla" w:hAnsi="Sakkal Majalla" w:cs="Sakkal Majalla" w:hint="cs"/>
              <w:caps/>
              <w:sz w:val="28"/>
              <w:szCs w:val="28"/>
              <w:rtl/>
              <w:lang w:bidi="ar-EG"/>
            </w:rPr>
            <w:t>اضغط لاختيار القرار</w:t>
          </w:r>
        </w:p>
      </w:docPartBody>
    </w:docPart>
    <w:docPart>
      <w:docPartPr>
        <w:name w:val="1E72284CA34146BB809EF87F125E4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F50C4-128E-45A1-8722-CB486DFB602D}"/>
      </w:docPartPr>
      <w:docPartBody>
        <w:p w:rsidR="0078655F" w:rsidRDefault="0078655F" w:rsidP="0078655F">
          <w:pPr>
            <w:pStyle w:val="1E72284CA34146BB809EF87F125E4D8F"/>
          </w:pPr>
          <w:r>
            <w:rPr>
              <w:rFonts w:ascii="Sakkal Majalla" w:hAnsi="Sakkal Majalla" w:cs="Sakkal Majalla" w:hint="cs"/>
              <w:caps/>
              <w:sz w:val="28"/>
              <w:szCs w:val="28"/>
              <w:rtl/>
              <w:lang w:bidi="ar-EG"/>
            </w:rPr>
            <w:t>اضغط لاختيار القرار</w:t>
          </w:r>
        </w:p>
      </w:docPartBody>
    </w:docPart>
    <w:docPart>
      <w:docPartPr>
        <w:name w:val="50B2BF2C339D44C8B2CB364B80F3F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3294C-4D51-4EAF-9119-2CAF041B3A92}"/>
      </w:docPartPr>
      <w:docPartBody>
        <w:p w:rsidR="0078655F" w:rsidRDefault="0078655F" w:rsidP="0078655F">
          <w:pPr>
            <w:pStyle w:val="50B2BF2C339D44C8B2CB364B80F3F2AD"/>
          </w:pPr>
          <w:r>
            <w:rPr>
              <w:rFonts w:ascii="Sakkal Majalla" w:hAnsi="Sakkal Majalla" w:cs="Sakkal Majalla" w:hint="cs"/>
              <w:caps/>
              <w:sz w:val="28"/>
              <w:szCs w:val="28"/>
              <w:rtl/>
              <w:lang w:bidi="ar-EG"/>
            </w:rPr>
            <w:t>اضغط لاختيار القرار</w:t>
          </w:r>
        </w:p>
      </w:docPartBody>
    </w:docPart>
    <w:docPart>
      <w:docPartPr>
        <w:name w:val="9F2D6BDA5A774AABA86C795A1684B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33C3D-196E-4890-81ED-2EF888984275}"/>
      </w:docPartPr>
      <w:docPartBody>
        <w:p w:rsidR="0078655F" w:rsidRDefault="0078655F" w:rsidP="0078655F">
          <w:pPr>
            <w:pStyle w:val="9F2D6BDA5A774AABA86C795A1684BCCC"/>
          </w:pPr>
          <w:r>
            <w:rPr>
              <w:rFonts w:ascii="Sakkal Majalla" w:hAnsi="Sakkal Majalla" w:cs="Sakkal Majalla" w:hint="cs"/>
              <w:caps/>
              <w:sz w:val="28"/>
              <w:szCs w:val="28"/>
              <w:rtl/>
              <w:lang w:bidi="ar-EG"/>
            </w:rPr>
            <w:t>اضغط لاختيار القرار</w:t>
          </w:r>
        </w:p>
      </w:docPartBody>
    </w:docPart>
    <w:docPart>
      <w:docPartPr>
        <w:name w:val="13298CC0D3214880B1C4BFA47CB86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DD288-8760-48D1-893C-807B9968275E}"/>
      </w:docPartPr>
      <w:docPartBody>
        <w:p w:rsidR="009742B6" w:rsidRDefault="009742B6" w:rsidP="009742B6">
          <w:pPr>
            <w:pStyle w:val="13298CC0D3214880B1C4BFA47CB863AB"/>
          </w:pPr>
          <w:r>
            <w:rPr>
              <w:rFonts w:ascii="Sakkal Majalla" w:hAnsi="Sakkal Majalla" w:cs="Sakkal Majalla" w:hint="cs"/>
              <w:b/>
              <w:bCs/>
              <w:color w:val="5279BB"/>
              <w:sz w:val="28"/>
              <w:szCs w:val="28"/>
              <w:rtl/>
            </w:rPr>
            <w:t>اضغط هنا لاختيار التاريخ</w:t>
          </w:r>
        </w:p>
      </w:docPartBody>
    </w:docPart>
    <w:docPart>
      <w:docPartPr>
        <w:name w:val="A59E05E66F7F46C684211879CF3FB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B95FD-8056-43E9-AA7C-B2A1F98CE2CF}"/>
      </w:docPartPr>
      <w:docPartBody>
        <w:p w:rsidR="009742B6" w:rsidRDefault="009742B6" w:rsidP="009742B6">
          <w:pPr>
            <w:pStyle w:val="A59E05E66F7F46C684211879CF3FB93E"/>
          </w:pPr>
          <w:r w:rsidRPr="00F53BEF">
            <w:rPr>
              <w:rStyle w:val="ts-alignment-element"/>
              <w:rFonts w:ascii="Sakkal Majalla" w:hAnsi="Sakkal Majalla" w:cs="Sakkal Majalla"/>
              <w:sz w:val="28"/>
              <w:szCs w:val="28"/>
              <w:lang w:bidi="ar"/>
            </w:rPr>
            <w:t>Click</w:t>
          </w:r>
          <w:r w:rsidRPr="00F53BEF">
            <w:rPr>
              <w:rFonts w:ascii="Sakkal Majalla" w:hAnsi="Sakkal Majalla" w:cs="Sakkal Majalla"/>
              <w:sz w:val="28"/>
              <w:szCs w:val="28"/>
              <w:rtl/>
              <w:lang w:bidi="ar"/>
            </w:rPr>
            <w:t xml:space="preserve"> </w:t>
          </w:r>
          <w:r w:rsidRPr="00F53BEF">
            <w:rPr>
              <w:rStyle w:val="ts-alignment-element"/>
              <w:rFonts w:ascii="Sakkal Majalla" w:hAnsi="Sakkal Majalla" w:cs="Sakkal Majalla"/>
              <w:sz w:val="28"/>
              <w:szCs w:val="28"/>
              <w:lang w:bidi="ar"/>
            </w:rPr>
            <w:t>to</w:t>
          </w:r>
          <w:r w:rsidRPr="00F53BEF">
            <w:rPr>
              <w:rFonts w:ascii="Sakkal Majalla" w:hAnsi="Sakkal Majalla" w:cs="Sakkal Majalla"/>
              <w:sz w:val="28"/>
              <w:szCs w:val="28"/>
              <w:rtl/>
              <w:lang w:bidi="ar"/>
            </w:rPr>
            <w:t xml:space="preserve"> </w:t>
          </w:r>
          <w:r w:rsidRPr="00F53BEF">
            <w:rPr>
              <w:rStyle w:val="ts-alignment-element"/>
              <w:rFonts w:ascii="Sakkal Majalla" w:hAnsi="Sakkal Majalla" w:cs="Sakkal Majalla"/>
              <w:sz w:val="28"/>
              <w:szCs w:val="28"/>
              <w:lang w:bidi="ar"/>
            </w:rPr>
            <w:t>enter</w:t>
          </w:r>
          <w:r w:rsidRPr="00F53BEF">
            <w:rPr>
              <w:rFonts w:ascii="Sakkal Majalla" w:hAnsi="Sakkal Majalla" w:cs="Sakkal Majalla"/>
              <w:sz w:val="28"/>
              <w:szCs w:val="28"/>
              <w:rtl/>
              <w:lang w:bidi="ar"/>
            </w:rPr>
            <w:t xml:space="preserve"> </w:t>
          </w:r>
          <w:r w:rsidRPr="00F53BEF">
            <w:rPr>
              <w:rStyle w:val="ts-alignment-element"/>
              <w:rFonts w:ascii="Sakkal Majalla" w:hAnsi="Sakkal Majalla" w:cs="Sakkal Majalla"/>
              <w:sz w:val="28"/>
              <w:szCs w:val="28"/>
              <w:lang w:bidi="ar"/>
            </w:rPr>
            <w:t>a</w:t>
          </w:r>
          <w:r w:rsidRPr="00F53BEF">
            <w:rPr>
              <w:rFonts w:ascii="Sakkal Majalla" w:hAnsi="Sakkal Majalla" w:cs="Sakkal Majalla"/>
              <w:sz w:val="28"/>
              <w:szCs w:val="28"/>
              <w:rtl/>
              <w:lang w:bidi="ar"/>
            </w:rPr>
            <w:t xml:space="preserve"> </w:t>
          </w:r>
          <w:r w:rsidRPr="00F53BEF">
            <w:rPr>
              <w:rStyle w:val="ts-alignment-element"/>
              <w:rFonts w:ascii="Sakkal Majalla" w:hAnsi="Sakkal Majalla" w:cs="Sakkal Majalla"/>
              <w:sz w:val="28"/>
              <w:szCs w:val="28"/>
              <w:lang w:bidi="ar"/>
            </w:rPr>
            <w:t>date</w:t>
          </w:r>
          <w:r w:rsidRPr="00F53BEF">
            <w:rPr>
              <w:rStyle w:val="PlaceholderText"/>
              <w:rFonts w:ascii="Sakkal Majalla" w:hAnsi="Sakkal Majalla" w:cs="Sakkal Majalla"/>
              <w:sz w:val="28"/>
              <w:szCs w:val="28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Calibri"/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70F3"/>
    <w:rsid w:val="000F718A"/>
    <w:rsid w:val="001560DE"/>
    <w:rsid w:val="001632CC"/>
    <w:rsid w:val="00246899"/>
    <w:rsid w:val="004A3E6C"/>
    <w:rsid w:val="0078655F"/>
    <w:rsid w:val="00900193"/>
    <w:rsid w:val="009742B6"/>
    <w:rsid w:val="00A67968"/>
    <w:rsid w:val="00B03C0A"/>
    <w:rsid w:val="00B67F3B"/>
    <w:rsid w:val="00D82C97"/>
    <w:rsid w:val="00EE70F3"/>
    <w:rsid w:val="00F44000"/>
    <w:rsid w:val="00FB3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42B6"/>
    <w:rPr>
      <w:color w:val="808080"/>
    </w:rPr>
  </w:style>
  <w:style w:type="paragraph" w:customStyle="1" w:styleId="13298CC0D3214880B1C4BFA47CB863AB">
    <w:name w:val="13298CC0D3214880B1C4BFA47CB863AB"/>
    <w:rsid w:val="009742B6"/>
    <w:pPr>
      <w:spacing w:line="278" w:lineRule="auto"/>
    </w:pPr>
    <w:rPr>
      <w:sz w:val="24"/>
      <w:szCs w:val="24"/>
    </w:rPr>
  </w:style>
  <w:style w:type="character" w:customStyle="1" w:styleId="ts-alignment-element">
    <w:name w:val="ts-alignment-element"/>
    <w:basedOn w:val="DefaultParagraphFont"/>
    <w:rsid w:val="009742B6"/>
  </w:style>
  <w:style w:type="paragraph" w:customStyle="1" w:styleId="A59E05E66F7F46C684211879CF3FB93E">
    <w:name w:val="A59E05E66F7F46C684211879CF3FB93E"/>
    <w:rsid w:val="009742B6"/>
    <w:pPr>
      <w:spacing w:line="278" w:lineRule="auto"/>
    </w:pPr>
    <w:rPr>
      <w:sz w:val="24"/>
      <w:szCs w:val="24"/>
    </w:rPr>
  </w:style>
  <w:style w:type="paragraph" w:customStyle="1" w:styleId="76A0EC7A3C3D40B483BF37063EC2921E1">
    <w:name w:val="76A0EC7A3C3D40B483BF37063EC2921E1"/>
    <w:rsid w:val="0078655F"/>
    <w:rPr>
      <w:rFonts w:eastAsiaTheme="minorHAnsi"/>
      <w:kern w:val="0"/>
      <w14:ligatures w14:val="none"/>
    </w:rPr>
  </w:style>
  <w:style w:type="paragraph" w:customStyle="1" w:styleId="D2684F51459D46878854639E404871251">
    <w:name w:val="D2684F51459D46878854639E404871251"/>
    <w:rsid w:val="0078655F"/>
    <w:rPr>
      <w:rFonts w:eastAsiaTheme="minorHAnsi"/>
      <w:kern w:val="0"/>
      <w14:ligatures w14:val="none"/>
    </w:rPr>
  </w:style>
  <w:style w:type="paragraph" w:customStyle="1" w:styleId="74B8C7503C6F45888D69DEE7030E98BF">
    <w:name w:val="74B8C7503C6F45888D69DEE7030E98BF"/>
    <w:rsid w:val="0078655F"/>
    <w:rPr>
      <w:rFonts w:eastAsiaTheme="minorHAnsi"/>
      <w:kern w:val="0"/>
      <w14:ligatures w14:val="none"/>
    </w:rPr>
  </w:style>
  <w:style w:type="paragraph" w:customStyle="1" w:styleId="4746B0C4BA7E4B679A336FF33C484EEE1">
    <w:name w:val="4746B0C4BA7E4B679A336FF33C484EEE1"/>
    <w:rsid w:val="007865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0"/>
      <w:sz w:val="26"/>
      <w:szCs w:val="26"/>
      <w14:ligatures w14:val="none"/>
    </w:rPr>
  </w:style>
  <w:style w:type="paragraph" w:customStyle="1" w:styleId="5F8C3B94B93A442C9B2F3DEA341267B21">
    <w:name w:val="5F8C3B94B93A442C9B2F3DEA341267B21"/>
    <w:rsid w:val="0078655F"/>
    <w:rPr>
      <w:rFonts w:eastAsiaTheme="minorHAnsi"/>
      <w:kern w:val="0"/>
      <w14:ligatures w14:val="none"/>
    </w:rPr>
  </w:style>
  <w:style w:type="paragraph" w:customStyle="1" w:styleId="E5774398E14943D6B6AF1F2F8D4FEE76">
    <w:name w:val="E5774398E14943D6B6AF1F2F8D4FEE76"/>
    <w:rsid w:val="0078655F"/>
    <w:pPr>
      <w:spacing w:line="278" w:lineRule="auto"/>
    </w:pPr>
    <w:rPr>
      <w:sz w:val="24"/>
      <w:szCs w:val="24"/>
    </w:rPr>
  </w:style>
  <w:style w:type="paragraph" w:customStyle="1" w:styleId="1F6B11BBDE0C4E7B8644A8AB7A9D1F5B">
    <w:name w:val="1F6B11BBDE0C4E7B8644A8AB7A9D1F5B"/>
    <w:rsid w:val="0078655F"/>
    <w:pPr>
      <w:spacing w:line="278" w:lineRule="auto"/>
    </w:pPr>
    <w:rPr>
      <w:sz w:val="24"/>
      <w:szCs w:val="24"/>
    </w:rPr>
  </w:style>
  <w:style w:type="paragraph" w:customStyle="1" w:styleId="64497D2BEF4C46D68ADC13CEC1E49BD9">
    <w:name w:val="64497D2BEF4C46D68ADC13CEC1E49BD9"/>
    <w:rsid w:val="0078655F"/>
    <w:pPr>
      <w:spacing w:line="278" w:lineRule="auto"/>
    </w:pPr>
    <w:rPr>
      <w:sz w:val="24"/>
      <w:szCs w:val="24"/>
    </w:rPr>
  </w:style>
  <w:style w:type="paragraph" w:customStyle="1" w:styleId="A2224503D4FF4431B92B1EE4533CDADC">
    <w:name w:val="A2224503D4FF4431B92B1EE4533CDADC"/>
    <w:rsid w:val="0078655F"/>
    <w:pPr>
      <w:spacing w:line="278" w:lineRule="auto"/>
    </w:pPr>
    <w:rPr>
      <w:sz w:val="24"/>
      <w:szCs w:val="24"/>
    </w:rPr>
  </w:style>
  <w:style w:type="paragraph" w:customStyle="1" w:styleId="1E72284CA34146BB809EF87F125E4D8F">
    <w:name w:val="1E72284CA34146BB809EF87F125E4D8F"/>
    <w:rsid w:val="0078655F"/>
    <w:pPr>
      <w:spacing w:line="278" w:lineRule="auto"/>
    </w:pPr>
    <w:rPr>
      <w:sz w:val="24"/>
      <w:szCs w:val="24"/>
    </w:rPr>
  </w:style>
  <w:style w:type="paragraph" w:customStyle="1" w:styleId="50B2BF2C339D44C8B2CB364B80F3F2AD">
    <w:name w:val="50B2BF2C339D44C8B2CB364B80F3F2AD"/>
    <w:rsid w:val="0078655F"/>
    <w:pPr>
      <w:spacing w:line="278" w:lineRule="auto"/>
    </w:pPr>
    <w:rPr>
      <w:sz w:val="24"/>
      <w:szCs w:val="24"/>
    </w:rPr>
  </w:style>
  <w:style w:type="paragraph" w:customStyle="1" w:styleId="9F2D6BDA5A774AABA86C795A1684BCCC">
    <w:name w:val="9F2D6BDA5A774AABA86C795A1684BCCC"/>
    <w:rsid w:val="0078655F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DE2363E-1E8F-49A0-BAAB-EA8AE0831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47</Words>
  <Characters>1289</Characters>
  <Application>Microsoft Office Word</Application>
  <DocSecurity>0</DocSecurity>
  <Lines>214</Lines>
  <Paragraphs>8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46</cp:revision>
  <cp:lastPrinted>2025-08-12T05:33:00Z</cp:lastPrinted>
  <dcterms:created xsi:type="dcterms:W3CDTF">2023-05-30T06:55:00Z</dcterms:created>
  <dcterms:modified xsi:type="dcterms:W3CDTF">2025-08-12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a8a6c5920077cdc2635d3c649cf1a39d9aaa348b3e5e0d85ca675836b28b52</vt:lpwstr>
  </property>
</Properties>
</file>